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นวัตกรรมและเทคโนโลยีเพื่อการเรียนรู้</w:t>
      </w:r>
      <w:r>
        <w:t xml:space="preserve"> </w:t>
      </w:r>
      <w:r>
        <w:t xml:space="preserve">(เช้า)</w:t>
      </w:r>
      <w:r>
        <w:t xml:space="preserve"> </w:t>
      </w:r>
      <w:r>
        <w:t xml:space="preserve">181266</w:t>
      </w:r>
    </w:p>
    <w:p>
      <w:pPr>
        <w:pStyle w:val="Date"/>
      </w:pPr>
      <w:r>
        <w:t xml:space="preserve">วันพฤหัสบดีที่</w:t>
      </w:r>
      <w:r>
        <w:t xml:space="preserve"> </w:t>
      </w:r>
      <w:r>
        <w:t xml:space="preserve">21</w:t>
      </w:r>
      <w:r>
        <w:t xml:space="preserve"> </w:t>
      </w:r>
      <w:r>
        <w:t xml:space="preserve">ธันว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โอเคไหม 3 คนแรกที่บิงโกก่อนจะให้ 3 คะแนนนะ ห้ามซ้ำกันนะ นะคะ โอเค เข้าใจกติกาไหม ฉะนั้น ถ้าเข้าใจแล้ว ลุยเลย ใครบิงโกส่งมาหาครู เดี๋ยวครูจะเช็กด้วยนะว่าเพื่อนมีคุณสมบัติจริงหรือเปล่า มาส่ง มาส่ง มาส่ง วางเลยค่ะ เดี๋ยวครูจะเช็กว่าเพื่อนคุณสมบัติจริงหรือเปล่านะ ห้ามมั่วนะ วางเลยค่ะ 4 นะ โอเค โอเค ได้ครับ วาง ๆ กับการเล่นเกมนี่จริงจังมากนะ จากหน้าง่วง ๆ ตื่นเลย อะไรนะ โอเค เรามาหาฝั่งนี้ได้ ดมยาดมเลยเหรอ ช่วยเพื่อนได้นะ ช่วยเพื่อนได้นะ โอเคค่ะ ได้บิงโกแล้ว ได้บิงโกแล้ว แปลว่าสมบูรณ์แล้วเอามาส่งครูได้เลยนะคะ ไม่ต้องครบทุกช่องนะ เอาแค่บิงโกก็พอ โอเคค่ะ โอเค เหลือใครบ้างคะ เหลือใครบ้างคะ ยกมือค่ะ วางเลยค่ะ โอเค ครูดูออกอยู่ โอเค ได้เยอะมาก ไม่ส่งเสียที ครบหรือยังคะ เหลือใคร เสร็จไหม เดี๋ยวเรามาดูผู้ชนะนะคะ คือเขาเร็วสุด 3 คนแรกนะคะ คนอื่นก็ติ๊กได้คะแนน เช็กชื่อไปนะคะ โอเค ครบค่ะ โอเค ได้แก่คุณตุลยานะคะ แล้วก็คุณจิรอาภา แล้วก็คุณพุทธชาติ แต่เดี๋ยวก่อนที่จะได้คะแนนพิเศษจากครู 3 คะแนน ต้องมาเช็กก่อน ว่าจริงไหมนะคะ เปียโน เปียโนอยู่ไหนคะ เปียโน เลี้ยงหมาหรือคะ พันธุ์อะไรคะ หมาบ้านนี่แหละค่ะ มีกี่ตัว 3 ตัวเลยเหรอ น้ำตาล น้ำตาลอยู่ไหนคะ น้ำตาล น้ำตาลติ่งเกาหลีเหรอ สุด ๆ เลยใช่ไหม ติ่งอะไรคะ ช่วงนี้ดูซีรีส์อะไร แนะนำครูหน่อย ใครเป็นพระเอก ชาอึนอูหรือเปล่า อันนี้ก็ติ่งเกาหลีนะ แพรววาอันนี้ได้ อันนี้ได้อยู่แล้ว เป้ เป้ เป้แอบชอบรุ่นพี่เหรอ ตายแล้ว รุ่นพี่สาขานี้เหรอคะ สาขานี้เหรอ สาขาอื่นเหรอ สาขาครูไหม เทคโนโลยีคอมฯ ไหมโฟกัส โฟกัสอยู่ไหนคะ โฟกัส โฟกัสอยู่ไหนคะ โฟกัสชอบกินส้มตำเหรอคะ แนะนำร้านเด็ดในโคราชหน่อย ไม่มีเลยเหรอใน… ตำกินเองนะ โอเค ปอนด์ ปอนด์อยู่ไหนคะ ปอนด์เป็นคนโคราชเหรอคะ อะไรนะ หนองบุญมาก โอเคหนองบุญมาก หนองบุญมากนี่อยู่ตรงไหนน่ะ หนองบุญมากอยู่ทางโน่นเหรอ ครูไม่เคยไปนิเทศทางโน่นเลยน่ะ โอเคได้ค่ะ เดี๋ยวจะไปนิเทศตอนนี้ล่ะ นะคะ ลูกแพรววา แพรวว่าเป็นลูกคนกลางเหรอคะ มีพี่น้องกี่คน 3 คน อ๋อ เป็นลูกคนกลางเลยใช่ไหม ครูก็เป็นลูกคนกลาง น้ำตาลติ่งเกาหลีใช่ไหม ตอบพร้อมกัน น้ำตาลเป็นน้องคนเล็ก น้ำตาลค่อนข้างเยอะนะ เหมียว เหมียวอยู่ไหนคะ เหมียวเป็นลูก มีพี่น้องกี่คน 2 คน โอเค แปลว่า ถูกต้องนะคะ เชื่อมั่นได้นะคะ เดี๋ยวคนอื่นครูไปอ่านอีกทีนะคะ ว่ามันเป็นอย่างไร ทีนี้ รู้จัก รู้จักพวกเราพอประมาณแล้ว เดี๋ยวมารู้จักครูหน่อยนะคะ ครูชื่อ ดร. ปิยนุช วงศ์กลาง นะคะ เรียกสั้น ๆ ว่า นุช เรียกยาว ๆ ว่าไม่ขำก็ไม่เป็นอะไร เรียกสั้น ๆ ว่านุชก็ได้นะคะ ก็เรียนจบเทคโนโลยีนะคะ ตรี โท เอก ด้านนี้เฉพาะเลย เป็นคนชอบเทคโนโลยีนะคะ เดี๋ยวเรียนไปเรื่อย ๆ เราจะรู้ว่าอาจารย์นุชชอบเทคโนโลยีจังนะคะ ก็เดี๋ยวรู้จักครูประมาณหนึ่ง แล้วเดี๋ยวเรารู้จักกันไปเรื่อย ๆ แล้วกัน ทีนี้มาดูวิชาเราหน่อยนะคะ วิชานี้ชื่อวิชา เดี๋ยวอันนี้ครูแจกอีกทีนะ พอดีเครื่องถ่ายเอกสารมีปัญหานิดหนึ่งนะคะ วิชานี้นะคะ ชื่อวิชานวัตกรรมและเทคโนโลยีเพื่อการเรียนรู้ 3 หน่วยกิตด้วยกันนะคะ 3 หน่วยกิตนะ นะคะ ตรงใน… ในวงเล็บนี่เราดูออกไหม 3 แล้วมันมี 225 เห็นไหม ส่วนมากก็จะเป็นแบบนี้นะ 2 แรก คือ วิชานี้มีทฤษฎีค่ะ 2 แรกมีทฤษฎี คือวิชานี้ทฤษฎี 2 วิชานี้ มีปฏิบัติด้วย ฉะนั้นวิชานี้จะมีทั้งทฤษฎีแล้วก็ปฏิบัติด้วย แล้วก็ 5 นี่ คือ เรียนรู้อิสระนะคะ โอเค และที่สำคัญค่ะ อยากให้เราสนใจตรงนี้ค่ะ วิชานี้เป็นหนึ่งในกลุ่มวิชาชีพครูนะคะ ซึ่ง ปี 1 ทราบนะ ตัวเองจะต้องสอบใบประกอบวิชาชีพครูนะคะ เราเรียน 4 ปี เราต้องสอบใบวิชาชีพครู และหนึ่งในนั้นก็มีวิชานี้สอบด้วยและส่วนมากเชื่อไหมตกวิชาชีพครูกัน ของราชภัฏโคราช ก็ตกมากเหมือนกันนะคะ วิชานี้เป็นหนึ่งในวิชาที่เราต้องสอบ และนอกจากเราต้องสอบใบประกอบวิชาชีพผ่านแล้ว ยังมีอีกวิชาหนึ่งสอบครูผู้ช่วย วิชานี้ก็จะตามหลอกหลอนเราไปยังครูผู้ช่วยนะคะ หลังจากนั้นพอไปเป็นครูเสร็จก็ยังตามหลอกหลอนเราอยู่ดีนะ เพราะไม่ว่าจะครูประเทศไทย หรือว่าครูทั่วโลกนี่ อย่างไรต้องผลิตสื่อนะคะ อย่างไรก็ต้องผลิตสื่อของเรา จะทำอย่างไร ทำให้ผู้เรียนเกิดการเรียนรู้ที่ดี ฉะนั้น วิชานี้ค่ะ ติดตัวเราไปจนเราเกษียณนะคะ วิชาชีพครูสำคัญนะคะ เวลาสมมติเรายังไม่ได้ไปสอบครูผู้ช่วยนี่ค่ะ ถึงแม้จะสอบครูผู้ช่วยเสร็จ ภาค ค. นะ ก ข แล้วก็ ค ถ้า ค นี่เขาจะสอบสัมภาษณ์เรา ซึ่งเขาจะต้องดูคุณสมบัติ ดู Transcript ของเรา ด่านแรก กลุ่มวิชาชีพครู เกรดออกมาไม่ดี ได้อย่างหนึ่งนะคะ ด้านแรกที่จะผ่าน คุณสมบัติที่คุณจะผ่านน่ะค่ะ คือวิชาชีพครูนี่ล่ะ โอเค วิชาชีพครูก็อย่างเช่นวิชานี้ วิชาอะไรอีกล่ะ วัดผลอะไรอย่างนี้ค่ะ วิจัย ผู้อะไรล่ะ ความเป็นครูอะไรอย่างนี้นะคะ วิชาชีพครูนะ อันนี้ก็เป็นอาจารย์ผู้สอน เราก็สอนแยกกันไปนะคะ สาขานี้โชคดี ได้ครูมานะคะ อย่างอื่นไม่มีอะไรนะคะ ทีนี้อยากให้เรามาดูตรงนี้นิดหนึ่งค่ะ ลืมบอกของครูวันว่างของครูนี่ค่ะ ครูจะว่างวันอังคาร อังคารเช้านี่ครูจะให้พี่ ป. โท บ่ายนี่ ป. ตรี ถ้ามีปัญหาอะไรไปพบครูได้ทีี่อาคาร อาคารอะไรดีล่ะ อาคาร คือเดินไปไม่เคยดูอาคารไง อาคาร ครูนี่ จะนั่งอยู่ที่ 38 ชั้น 5 นะคะ ติดกับห้องเจ้าหน้าที่เลยนะคะ ชั้น 5 จะมีหน้าอาจารย์สวย ๆ แปะอยู่หน้าห้อง ไปเจอได้ วันอังคารบ่ายนะคะ ถ้าอยากไปเจอตัวเป็น ๆ นะ แต่ถ้าไม่ได้มี ถ้าไม่อยากไปเจอตัว ก็ LINE ทักมาได้นะคะ ยินดีให้คำปรึกษาตลอดนะคะ เรามีไลน์กลุ่มกันแล้วนะ ไลน์กลุ่มแล้ว ทักครูมาได้เลย แล้วก็บอกอีกนิดหนึ่งนะ เวลาทัก LINE นะ LINE มันสามารถพิมพ์ไว้ได้นะ จะมีนักศึกษาแบบเกรงใจครูมาก คือ จะมาถามก่อนว่าอาจารย์คะ แล้วครูก็ไม่ว่างไง ครูก็สอนไง แล้วนางก็ทักมาตั้งแต่เช่า อาจารย์คะ แล้วอาจารย์ก็มาตอนเที่ยง ครูสอนเสร็จตอนเที่ยง ครูก็ถามว่าอย่างไร ก็ทีนี้ก็สอนบ่ายต่อไปอีก แล้วทีนี้กลับมาตอนเย็นนางก็ว่าหนูมีเรื่องจะปรึกษา ครูก็บอกอีก ว่าไง คือ 3 วันน่ะ กว่าจะคุยกันรู้เรื่อง เพราะฉะนั้น พิมพ์ไว้เลย นึกออกไหม เราพิมพ์ได้เลย ว่าอาจารย์คะ สงสัยตรงนี้ประเด็นนี้พิมพ์ได้เลย แล้วเดี๋ยวครูมาตอบ รอครูแบบ เราอาจจะว่างไม่ตรงกัน ฉะนั้น LINE เราพิมพ์ได้เลยนะคะ โอเค สรุป วันนั้นใช้เวลาอาทิตย์หนึ่งน่ะคุยกัน มา ทีนี้ อันนี้เราไม่ต้องมาดูอันนี้เป็นหน้าที่ของครูเอง เดี๋ยวเรามาดูตรงนี้หน่อย วิชาที่เราจะเรียนนะคะ อยู่ไสล่ะทำไมมันเยอะจัง ตรงนี้ ๆ แผนการเรียนนะคะ แผนการเรียน เราจะเรียนด้วยกัน 14 บท ด้วยกันนะคะ แต่บทคือ บททีละนิดทีละหน่อย บางบทก็เยอะ บางบทก็ยาก เรียนตามความเกี่ยวข้องความเกี่ยวเนื่องไปเรื่อย ๆ สำหรับวันนี้เราจะเรียนบทนำค่ะ บทนำนะคะ เราจะมารู้ว่าเทคโนโลยีกับนวัตกรรมเป็นอย่างไร มันมีวิธีดูอย่างไรนะคะ แล้วก็หลังจากที่เรารู้จักเทคโนโลยีแล้วนะคะ เราก็จะมาเรียนหลักการทฤษฎีหน่อยว่าเทคโนโลยีมันมีหลักการทฤษฎีอะไรบ้างนะคะ ในการใช้จัดการเรียนการสอนนะคะ หลังจากนั้น เราก็จะมาจัดระบบการเรียนการสอนจัดการเรียนการสอนให้มีระบบโดยนำเทคโนโลยีมาใช้ในการจัดการเรียนการสอนนะคะ อันนี้ก็บทที่ 3 บทที่ 4 เราจะมาพูดถึงเรื่องของการสื่อสารหรือการสื่อความหมายว่าเราจะทำอย่างไรให้สื่อสารกับผู้เรียนให้มีประสิทธิภาพ เคยเจอไหมคะ ครูพูดไม่ค่อยรู้เรื่อง ไม่กล้าบอก มีสบตาแบบหนูเคยเจออยู่ค่ะ หรือในมุมของคุณครูเดี๋ยวเราต้องเป็นคุณครู เอ๊ะ ทำไมผู้เรียน ทำไมถึงฟังที่ฉันสั่งงานไม่รู้เรื่อง รวมถึงถึงสื่อด้วยนะ เราจะมองถึงมุมมองสื่อว่าจะทำอย่างไรให้สื่อที่เราสื่อสารออกไปมีประสิทธิภาพ จากนั้นค่ะ บทที่ 5 บทนี้นะคะ เราจะพูดถึงเทคโนโลยีสารสนเทศนะคะ ว่ามันมีอะไรบ้างนะคะ ที่ใช้ในการจัดการเรียนการสอนได้นะคะ จากนั้นบท… เสียงดังแล้วนะ ใครเสียงดัง ฝ่าย 2 คุยกันเสียงดังเกินไปแล้วนะคะ ยังไม่หยุดอีก ได้ยินถึงครูแปลว่าเพื่อนต้องได้ยินแล้ว บทที่ 6 นะคะ บทนี้ เราจะมาพูดถึงสื่อการเรียนการสอนนะคะ เราจะมารู้จักสื่อตั้งแต่สื่อพื้นฐานเลยนะ สื่อทำมือ จนถึงสื่อดิจิทัล หรือสื่อออกนอกโลกไปเลยนะคะ สื่อตั้งแต่พื้นฐาน เพราะว่าอะไร เพราะว่าเราอาจจะได้ไปอยู่โรงเรียนขนาดเล็กที่ไม่มีเครื่องมืออุปกรณ์อะไรเลย ฉะนั้น เราต้องรู้จักสื่อพื้นฐานหรือบางคนอาจจะไปอยู่โรงเรียนที่แบบโรงเรียน World Class อย่างนี้นะคะ เขาก็มีความพร้อม ดังนั้น เรามารู็จักสื่อพื้นฐานยันสื่อดิจิทัล สื่อนอกโลกไปเลยนะคะ จากนั้นค่ะ บทที่ 7 เราจะมาพูดถึงการออกแบบกราฟิก ซึ่งคุณครูจะต้องออกแบบสื่อ แต่ออกแบบสื่ออย่างไรให้มันสวยงามและน่าสนใจ จะต้องใช้การออกแบบกราฟิกนะคะ จากนั้นค่ะ บทนี้ก็จะมาพูดถึงระบบเครื่องเสียง เครื่องฉาย บทที่ 8 บทที่ 9 นี่นะคะ แน่นอนค่ะ ถ้าเราไม่มีเครื่องเสียงเครื่องฉาย การจัดการเรียนการสอนก็ลำบากนะ อย่างวันนี้เห็นไหมคะ เราก็ต้องมีการใช้อุปกรณ์สื่อสารต่าง ๆ น่ะค่ะ รวมถึงเครื่องฉายด้วย เพราะฉะนั้น เราจะต้องรู้ Basic พื้นฐานด้วยนะคะ ว่าจะต้องใช้อย่างไร แทบทุกโรงเรียนมีเครื่องเสียงเครื่องฉายหมดแล้ว แต่หน้าที่ของคุณ คือคุณจะใช้มันอย่างไร ให้ถูกต้องและรักษา รักษาเครื่องมืออุปกรณ์เครื่องฉาย ใช้ได้นาน ๆ นะคะ รวมถึงวิธีการเลือกซื้อด้วยนะ นะคะ บทที่ 10 นะคะ ก็จะพูดถึงเรื่องของนวัตกรรมการศึกษานะคะ บทนี้ก็จะมีพูดถึงการสร้าง สร้างนวัตกรรมอย่างไรให้มีประสิทธิภาพ บทนี้นะ ถ้าสอบครูผู้ช่วยเสร็จนะ เราสามารถเอาไปใช้ได้ครูวิทยฐานะ รู้จักไหม คศ. 1 คศ. 2 คศ. 3 อย่างนี้ค่ะ เขาต้องสร้างสื่อที่มันล้ำกว่าปกติ สื่อปกติ ไม่ใช่แค่สื่อการสอน สื่อนวัตกรรมที่เห็นผลจริง ๆ น่ะ บทนี้นะ ไปถึง คศ. 1 คศ. 2 คศ. 3 เลยนะคะ และบทนี้นะคะ บทนี้ครูจะพาสร้างนวัตกรรมด้วย จะได้นวัตกรรมไปคนละ 1 ชิ้นด้วยนะคะ โอเค มาถึงกิจกรรมเทคโนโลยีนะคะ อันนี้ก็ไม่มีอะไร อันนี้ก็เป็นกิจกรรมที่เสริมสร้างการเรียนรู้ได้ดีขึ้นนะคะ โอเค มาถึงแหล่งเรียนรู้นะคะ บทนี้ก็จะเป็นบทที่สร้างให้เรานี่ ให้ผู้เรียนมีแหล่งเรียนรู้ แหล่งเรียนรู้มันมีอะไรบ้าง เราสามารถให้ผู้เรียนเรียนรู้นอกห้องเรียนนะคะ แล้วก็มาถึงบทนี้ค่ะ บทนี้ก็เป็นไฮไลท์นะคะ การประเมินสื่อการสอนนะคะ การประเมินสื่อการสอน เราสร้างสื่อมาแล้ว จากนวัตกรรม แต่เราจะประเมินสื่ออย่างไร ให้มันรู้ว่าสื่อของเราค่าเป็นตัวเลขเลยนะคะ บทนี้นะคะ บทนี้ก็ใช้ไปถึง คศ. 2 คศ. 3 คศ. 4 นะคะ จริง ๆ บทนี้ เวลาไปอบรมที่สาขาครูไปอบรมคอร์สละ 5,000 นะคะ ฉะนั้น ถ้าเราตั้งใจเรียนตอนนี้ เราไม่ต้องอบรมกับครูแล้วนะคะ ส่วนมากตอนนี้ครูที่ทำวิทยา แต่เขาต้องประเมินสื่อให้ผู้เชี่ยวชาญเห็นนะคะ ว่าสื่อของฉันมันเจ๋งจริงนะ ด้วยวิธีการอย่างไรนะคะ สุกท้ายค่ะ หลังจากที่เรียนมาทั้งหมดแล้ว ผลิตสื่อได้แล้ว รู้จักประเมินสื่อแล้ว และต้องเอาสื่อไปใช้ ต้องมีจริยธรรม และต้องรู้กฎหมายด้วยนะ เวลาที่ใช้สื่อน่ะค่ะ รวมถึงเราต้องรู้สิทธิ์ของเรา รู้ว่าเราสร้างผลงานออกมาแล้ว สิทธิ ลิขสิทธิ์ของเราเป็นอย่างไรบ้าง และรู้กฎหมายว่าใครไม่ควรมาละเมิดสิทธิ์เราได้บ้างนะคะ อันนี้ก็จะครบนะคะ ในวิชานี้ ที่เราจะได้เรียนกันนะคะ เป็นอย่างไร อวกหรือยัง เราจะค่อย ๆ เรียนไปนะ เรายังมีเวลาอีก 16 คาบนะคะ ค่อย ๆ สะสมไปเรื่อย ๆ นะคะ โอเค ตรงนี้มีสอบ… สงสัยบทไหนไหม เดี๋ยวเราค่อยงงไปเรื่อย ๆ นะ เรียนไปสงสัยตรงไหนค่อยถามแล้วกันนะคะ ก็บทนี้ในวิชานี้ ก็จะมีงาน 5 ชิ้นด้วยกัน 4 ชิ้น ๆ ๆ หลัก ๆ นะคะ 4 ชิ้น หลัก ๆ นะคะ อันแรก ก็จะเป็นเรื่องของการที่เราออกแบบระบบการสอน คือเอาสื่อน่ะค่ะ มาออกแบบการเรียนการสอนอย่างเป็นระบบด้วย ใช้สื่อมันต้องใช้อย่างเป็นระบบ ต้องวิเคราะห์อะไรบ้าง ต้องวิเคราะห์ผู้เรียน วิเคราะห์บริบทต่าง ๆ ว่าเอาสื่อนี้มาใช้แล้วเหมาะสมหรือเปล่านะคะ ก็จะเป็นงานแรก อันนี้ก็จะอยู่บทที่ 3 นะคะ อยู่บทที่ 3 เดี๋ยวเราจะมาทำชิ้นนี้กัน ต่อมางานชิ้นที่ 2 นะคะ ออกแบบกราฟิกนะคะ อันนี้ก็จะให้ออกแบบสื่อ มางานชิ้นที่ 2 นะคะ ออกแบบกราฟิกนะคะ อันนี้ก็จะให้ออกแบบสื่อ ออกแบบโปสเตอร์หรือออกแบบอะไรก็ได้นะคะ ที่มันใช้หลักการออกแบบกราฟิก ส่วนบทนี้ อันนี้ เดี๋ยวอันนี้ครูให้ทำกิจกรรมในห้องนะคะ ครูจะให้ทำกิจกรรมในห้องนะคะ งานกิจกรรมในห้องไปนะคะ แล้วก็มาถึงการพัฒนาสื่อดิจิทัลนะคะ บทนี้ก็จะไปอยู่ในบทของนวัตกรรม ที่เราจะต้องสร้างนวัตกรรมนะคะ เดี๋ยวนวัตกรรมอะไรอีกทีเดี๋ยวเราไปคุยกันในตอนพัฒนานวัตกรรมนะคะ จะเริ่มเห็นแล้วว่าห้องนี้อยากได้สื่ออะไรนะคะ แล้วก็สุดท้ายก็จะเป็นงานกลุ่มนะคะ เดี๋ยวจะให้เรานี่นำเสนอแหล่งเรียนรู้ หลังจากที่เราไปเรียนรู้เรื่องแหล่งเรียนรู้แล้วนะคะ โดยการที่ทำเป็นคลิปวิดีโอนี่แหละ เป็นอะไรนะที่วัยรุ่นเขาทำกันน่ะ รีวิวอะไรพวกนี้ Vlog อะไรอย่างนี้ ก็ได้นะคะ โอเค ตรงงานมีใครสงสัยไหมคะ ไม่นะ เดี๋ยวตอนในตอนทำชิ้นงานอีกทีถามครูก็ได้ ตอนนี้อยากให้เห็นรายละเอียดก่อนนะคะ ส่วนงานนี่ คะแนนระหว่างภาคนี่เราเลยไปคุยกันในสาขาน่ะค่ะ เราอยากให้ผู้เรียนได้ฝึก ได้ทำกิจกรรมในห้อง ก็เลยให้สัดส่วนคะแนน คะแนนกิจกรรม คะแนนเก็บนี่ ค่อนข้างเยอะ 60 คะแนน เพราะว่าของเรามีปฏิบัติแล้วมีกิจกรรมในห้องค่อนข้างเยอะนะคะ ก็เลยให้คะแนนปฏิบัตินี่ 60 คะแนน ส่วนคะแนนเรียนและความรับผิดชอบ และรวมถึงการมีส่วนร่วมในชั้นเรียนด้วยนะ ก็เลยเป็น 20 คะแนนนะ เก็บแค่ 20 คะแนนเอง 20 คะแนน เพราะเราสอบออนไลน์ สอบออนไลน์ 20 คะแนน อันนี้เราโอเคไหม โอเคไหม อันนี้ก็คิดเองไงสาขาคิดเองว่าน่าจะเป็นคะแนนเก็บไปเรื่อย ๆ ดีกว่านะคะ โอเคไหม สามารถแย้งครูได้นะ ครูสามารถกลับไปคุยกับสาขาได้นะ 80 นะ 80 เราก็สอบ 20 นะคะ จะได้ไม่ต้องเครียดมาก มาถึงตรงนี้ค่ะ ตัด A ตัด A แบบปกตินี่แหละ A 79 B+ อย่างนี้นะคะ ทีนี้ครูถามตรงนี้หน่อย ส่วนมากนี่ ตรงนี้ 79 น่ะ จริง ๆ ถ้าใน ถ้าในโปรแกรมน่ะ มันจะตัดเกรดเป็น B+ เลย แต่บางครั้งมันมีอย่างนี้ค่ะ 79.5 79.5 ควรทำอย่างไรดี ปัดลงหรือปังขึ้นดี 79.5 มันจะแดงขึ้นมาเลย 79.5 จะต้องทำอย่างไรดี ปัดขึ้นเหรอ เหรอ ไม่ 6 นะ คณิตศาสตร์จริง ๆ 6 นะ 6 ต้อง 79.6 มันจะปัดขึ้นเลย ไม่ต้องมาถามเราเลย เอาอย่างไรดีคะ เสียงส่วนใหญ่ว่าปัดขึ้นนะ ทีนี้ครูขออย่างนี้ได้ไหม มันมี ครูให้สำหรับการศึกษาพิเศษเลย แต่สาขาอื่นครูก็พูดอย่างนี้แหละ 79 79 กับ 79.5 ครูขออย่างนี้ได้ไหม ถ้าสมมติว่ารวมคะแนนออกมาแล้ว มันดันได้ 79.5 ขอแบบนี้ได้ไหม ขอกลับไปดูแต้มบุญก่อนได้ไหม มีความรับผิดชอบไหม กิจกรรมร่วมไหม ถามอะไรตอบไหม ขอไปดูคะแนนเก็บได้ไหม ขอไปดูแต้มบุญว่ามีไหมนะคะ มันก็จะทำให้ครูสามารถที่จะปัดขึ้นได้ ได้ไหม .5 นี่มีผลต่อเกรดนะ และมีผลต่อจิตใจด้วยนะ มันเจ็บใจนะ 79.5 นี่นะ ฉะนั้น โอเคไหมนะ โปรแกรมปัดให้ได้นะคะ เพราะว่ามันมีแต้มบุญอยู่นะคะ ขอกลับไปดูแต้มบุญนะคะ ส่วนที่เหลือ ก็ B C แต่แนะนำนะ วิชาชีพครูไม่ควรมี C นะ วิชาชีพครูมันควรรวมกันแล้วบางครั้งน่ะ ว่าวิชาชีพครูควรสูงกว่า 3.00 นะ นึกออกไหม เพราะฉะนั้น วิชาชีพครูควร A B+ B นะสวย ๆ นะคะ จริง ๆ ควร A แหละนะคะ ไม่ควรมี F นะ F นี่ออกฝึกไม่ได้อยู่แล้วนะคะ วิชาชีพครู อย่าไปติดวิชาชีพครูนะ เพราะเราจะออกฝึกสอนไม่ได้นะ รุ่นพี่หลายคนก็ยังฝึกสอบไม่ได้ เพราะติด F วิชานี้นะคะ แต่ไม่… แต่เอกการศึกษาพิเศษไม่ค่อยมีหรอกนะคะ ส่วนมากจะมีบางเอก โอเคสงสัยตรงไหมคะ ที่ครูบอกไหมคะ เรื่องของบทแต่ละบท แล้วก็มคะแนนเก็บนะคะ แล้วก็มีการเกณฑ์การประเมิน โอเคนะ เราจะประเมินแบบนี้นะ ถ้าโอเคแล้วในเทอมนี้ ขออนุญาตประเมินตามที่แจ้งไว้นะคะ โอเคค่ะ</w:t>
      </w:r>
    </w:p>
    <w:p>
      <w:pPr>
        <w:pStyle w:val="BodyText"/>
      </w:pPr>
      <w:r>
        <w:t xml:space="preserve">(นักศึกษาหญิง) สมมติว่าได้ 78 ล่ะคะ</w:t>
      </w:r>
    </w:p>
    <w:p>
      <w:pPr>
        <w:pStyle w:val="BodyText"/>
      </w:pPr>
      <w:r>
        <w:t xml:space="preserve">(ดร.ปิยนุช) 78 มันเยอะไป 79 กับ 79.5 นี่ มันไอ้นี่ไง มันเจ็บปวดไง 78 มันเยอะไป 79 นะ ขอ 79 กับ 79.5 นะ มันยังแบบไปหาคะแนนอื่น ๆ มาเพิ่มได้ แต่ 2 คะแนนมันเยอะไป โอเค เคลียร์นะ อย่างนั้น เดี๋ยวเรามาเริ่มเรียนกันเลยนะคะ สไลด์ครูให้ไปแล้วนะ เราสามารถที่จะดูสไลด์ไว้ให้ด้วย แล้วก็เดี๋ยวครู เราไม่ได้ทำหนังสือ แต่เราทำเป็น PDF แล้วก็จะมี e-Learning ให้ด้วยนะคะ ตอนนี้กำลังเร่งให้พี่เจ้าหน้าที่เร่งทำให้อยู่นะคะ โอเค พูดเร็วไปไหมคะ พูดเร็วไปไหมคะ ประมาณนี้ได้อยู่ใช่ไหมคะ ใช่ ได้ไหมคะ โอเคไหมคะ ได้อยู่นะคะ โอเค บิงโกมนุษย์เราเล่นไปแล้วนะคะ เดี๋ยวเรามาเริ่มบทที่ 1 เลยดีกว่านะคะ ทีนี้ก่อนจะเริ่มเรียนก่อนจะเรียนกับอาจารย์นุชได้หลายสิ่งนะ สารพัด ทีนี้อยากให้เราบอกครูหน่อยค่ะ พิมพ์มาในกลุ่ม… คือครูน่ะ คือถ้าคุณเงียบ ๆ หรือทำอะไรไม่ได้สนใจเรียน ครูไม่ซีนะ เพราะว่าเป็นตัวของคุณ แต่ถ้าคุณคุย มารบกวนเพื่อนน่ะ พอมันเดือดร้อนคนอื่นน่ะเริ่มไม่โอเค ก่อนเริ่มเรียนเดี๋ยวจะให้เราอยากรู้จักเทคโนโลยี เทคโนโลยีนี่มากน้อยแค่ไหนนะคะ ให้เราไปพิมพ์ในช่อง Chat ให้หน่อยค่ะ บอกเทคโนโลยี 1. เทคโนโลยี 2. บอกนวัตกรรมมาคนละ 1 อย่างหน่อยค่ะ พิมพ์ในช่อง Chat เป็น Pretest นะคะ พิมพ์ในช่อง Chat นะคะ ในกลุ่ม LINE เราน่ะค่ะ 1. เทคโนโลยี 2. นวัตกรรม อะไรบนโลกนี้ก็ได้นะ เอาตามที่เราเข้าใจ ขอยกตัวอย่างมา 1 อัน ทีวี พัดลม ตู้เย็น อะไรต่าง ๆ ได้หมดนะคะ มันเป็นเทคโนโลยี หรือมันเป็นนวัตกรรม เออ เริ่มคิดแล้ว มองหน้าครูแล้วมันคิดออกใช่ไหม โอเคค่ะ 1. เทคโนโลยี 2. นวัตกรรม ขอมาคนละ 1 อย่าง คนละ 1 อย่าง เอามาอย่างละ 1 อย่าง 1. เทคโนโลยี ต้องบอกทั้ง 2 นะ 1. เทคโนโลยี 2. นวัตกรรมนะคะ ครูจะได้เช็กได้เป็นคะแนนมีส่วนร่วมในชั้นเรียนนะคะ 1. เทคโนโลยี 2. นวัตกรรม บนโลกนี้ได้หมดนะคะ ไม่จำเป็นต้องการศึกษานะคะ เอาที่เราเข้าใจบนโลกนี้ได้หมดเลยนะคะ มาแล้ว 1. โทรศัพท์ 2. โดรน คอมพิวเตอร์ เครื่องช่วยฟังขนาดจิ๋ว คอมพิวเตอร์ AI เหลือเวลาอีก 2 นาที โอเค ที่ตอบมามั่นใจไหมคะ</w:t>
      </w:r>
    </w:p>
    <w:p>
      <w:pPr>
        <w:pStyle w:val="BodyText"/>
      </w:pPr>
      <w:r>
        <w:t xml:space="preserve">[เสียงหัวเราะ]</w:t>
      </w:r>
    </w:p>
    <w:p>
      <w:pPr>
        <w:pStyle w:val="BodyText"/>
      </w:pPr>
      <w:r>
        <w:t xml:space="preserve">(ดร.ปิยนุช) โอเคค่ะ ไม่เป็นไรนะ คือใครที่เรียน… รู้อยู่แล้วจะมาเรียนทำไมนะ ฉะนั้น นี่ค่ะ มาเรียนวันนี้ เพื่อเสริมความมั่นใจแหละนะ แต่จากที่ดูหลายคนก็มีพื้นมาอยู่นะ มีพื้นฐานมาอยู่นะคะ เดี๋ยววันนี้จะทำให้ทุกคนมั่นใจค่ะ ว่าเวลาที่มันดูเทคโนโลยีมันดูอย่างไร นวัตกรรมมันดูอย่างไร มันมีข้อบ่งชี้อะไรบ้างนะคะ โอเค ฉะนั้น เชื่อว่าหลังจากที่เรียนหลังจากที่ครูบรรยายไปนี่ตอน Posttest นะคะ แต่ครูจะยังไม่เฉลยนะ เวลาเรียนไปเราจะรู้เองแหละ ว่าสิ่งเราตอบน่ะ มันถูก หรือไม่ถูกนะคะ ก่อนอื่นค่ะ มารู้จักก่อนว่าเทคโนโลยีคืออะไรนะคะ มารู้จกกันก่อนว่าเทคโนโลยีคืออะไรนะคะ ดอกจันไปหน่อยค่ะ ชอบออกข้อสอบนะคะ ความหมายของเทคโนโลยี ความหมายของเทคโนโลยี คุณครรชิตได้บอกว่ามันเป็นองค์ความรู้ทางวิทยาศาสตร์ มันเป็นองค์ความรู้ทางวิทยาศาสตร์ วิทยาศาสตร์ประยุกต์ ทางวิทยาศาสตร์มาประยุกต์ในการดำเนินงานก็ได้นะคะ มาผลิตสิ่งต่าง ๆ หรือว่าใช้สิ่งของต่าง ๆ ก็ได้ และหรือเป็นอุปกรณ์ที่ไม่ได้เกิดขึ้นตามธรรมชาติ ฉะนั้น เทคโนโลยีเป็นสิ่งที่มนุษย์สร้างขึ้นไม่ต้องเกิดขึ้นเองตามธรรมชาตินะคะ และคุณกิดานันท์ ยังบอกไว้อีกว่าเทคโนโลยีน่ะมันเป็นส่วนมาช่วยให้มนุษย์มีคุณภาพชีวิตที่ดีขึ้นนะคะ ทำให้ชีวิตเราสะดวกสบายมากขึ้นนะคะ แล้วทำให้ชีวิตคุณภาพเราดีขึ้น เราว่าจริงไหม จริงไหม มะงึกหน้า จริง ทำไมเป็นคนเชื่อคนง่ายจังนะคะ ไม่เชื่อ ฉะนั้น ให้เราบอกหน่อยให้เราบอกครูมาหน่อยนะคะ ว่าเทคโนโลยีที่คุณทำใช้ชีวิตเราสะดวกสบายน่ะค่ะ มาคนละ 1 ตัวอย่างเลยค่ะ พิมพ์มาในช่อง Chat อีกเหมือนเดิมค่ะ ให้เราบอกเทคโนโลยีที่มันช่วยให้ชีวิตเราดีขึ้นน่ะหรือที่มันสะดวกสบายน่ะค่ะ มา 1 อย่าง พร้อมเหตุผลสั้น ๆ ด้วยนะ ฉันมีเทคโนโลยีตัวนี้ แล้วมันทำให้ชีวิตเราสะดวกสบายมากขึ้นนะคะ อะไรดี มีอันนี้แล้วมันดีจัง ชีวิตฉันดีจังอย่างนี้ที่อยากจะบอกเพื่อน ๆ นะคะ พร้อมเหตุผลสั้น ๆ ด้วยนะ ถ้าขาดสิ่งนี้แล้วแบบชีวิตเราลำบากน่ะ ให้นึกถึงเทคโนโลยีอย่างนี้ อะไรที่มันให้ชีวิตเราดีขึ้น ถ้าขาดสิ่งนี้ชีวิตฉันลำบากแน่เลยอย่างนี้นะคะ มาคนละ 1 อย่าง พิมพ์ในช่อง Chat ได้เลยค่ะ พิมพ์ได้เลย ถ้าไม่มี iPad ชีวิตลำบากนะ จะส่งงานครูอย่างไร อาจารย์ก็แบบชอบส่ง ให้ส่งไฟล์นู่นนี่นั่นใช่ไหม หุ่นยนต์ทำความสะอาด บ้านครูก็มี ถ้าไม่มีสิ่งนี้ชีวิตครูลำบากเหมือนกันนะคะ คอมพิวเตอร์ใช้พิมพ์งาน รถจักรยาน เดินทางไปมานะ ถ้าไม่มีรถจักรยานลำบากอีก เดินเหนื่อย Notebook ทำงาน และสืบค้นได้ง่าย Smart Home บ้านอัจฉริยะสั่งงานด้วยเสียง มันก็ทำให้สะดวกสบายมากขึ้นนะ นะคะ เยอะแยะนะคะ อะไรที่ทำให้ชีวิตเราสะดวกสบายค่ะ หรือถ้าไม่มีสิ่งนี้แล้วชีวิตมันลำบากจัง GPS ห้องนี้ มีแต่อะไรที่แบบครูขาดไม่ได้เลยนะ GPS ถ้าไม่มีเป็นอย่างไร เดินทางลำบากหลงทางอีก แต่ GPS ก็พาฉันหลงทางบ่อยอยู่นะ แต่ก็ดีกว่าเมื่อก่อน เมื่อก่อนน่ะ เวลาที่เดินทางไปไหนน่ะ เราต้องถามชาวบ้านไปเรื่อย ๆ นะ ว่าแบบทางนี้ไหม พอมี GPS ก็สะดวกสบายเลย กล้องถ่ายรูป แอปธนาคาร อันนี้แอป ธนาคาร อันนี้ไม่มีนี่ลำบากนะ นะคะ แอปล่มนี่ครูลำบากเลยนะคะ สั่งของยากอีกนะคะ ไม่มีนี่ลำบากเลย พัดลมหรือเดี๋ยวนี้เวลาที่เราไม่มีเงินสดแล้วน่ะ เรามีแอปธนาคารไว้จ่ายเงินนะ 7-Delivery ทำไมห้องนี้มีทุกอย่างที่ครูใช้หมดเลยนะคะ 7 7-Delivery ไม่ต้องขับรถตากแดดออกไปซื้อของ Macbook ทำให้ตัดต่อ AI ค้นคว้าวิจัยเป็นต้น โอเค ฉะนั้น เห็นไหมคะ ว่าเทคโนโลยีที่คุณกิดานันท์ได้บอกไว้มันเป็นตัวที่มาทำให้คุณภาพชีวิตดีขึ้น ทำให้ศักยภาพชีวิตเราดีขึ้น ทำให้ชีวิตเราน่ะ สะดวกสบายมากขึ้นนี่แหละ นี่แหละ เทคโนโลยีมันมาช่วยเราตรงนี้นี่แหละนะคะ ฉะนั้น สิ่งที่เขาพูดมา เป็นเหตุเป็นผลอยู่นะ เชื่อถือได้นะคะ ทีนี้ค่ะ ตอบหมดยัง เหลือใครบ้างคะ ครูจะได้ว่าใครที่ครูต้องรอ ได้นะ โอเค โอเค ไป ทีนี้เรามาดูหน่อยค่ะ ว่าลักษณะของเทคโนโลยีมันมีอะไรบ้าง นะคะ ลักษณะแรกเป็นกระบวนการ กระบวนการหรือวิธีการก็ได้นะ แต่เราสังเกตไหม ไม่มีใครตอบลักษณะนี้เลย ส่วนมากคนจะตอบลักษณะที่ 2 ค่ะ คือลักษณะของผลผลิต ร้อยทั้งร้อยชอบตอบลักษณะของผลผลิตนะคะ ลักษณะที่ 3 เป็นลักษณะที่ผสมผสานระหว่างกันนะคะ ผสมผสานระหว่างกันนะคะ ตอนสมัยครูเรียนนะ มันมีแค่ 1 กับ 2 แต่พอ พอเริ่มมาเรียน ป. เอก นี่ ป. โท นี่ เริ่มมี่ลักษณะที่ 3 เดี๋ยวมาดูตัวอย่าง มาดูตัวอย่างแต่ละลักษณะกัน ตัวอย่างแรกลักษณะที่หลายคนมักมองข้ามเรื่องของเทคโนโลยี เทคโนโลยีที่เป็นวิธีการกระบวนการก็ถือว่าเป็นเทคโนโลยีได้ วิธีการต่าง ๆ องค์ความรู้ต่าง ๆ ที่เรารวบรวมไว้ เราถือว่าเป็นเทคโนโลยีได้ แต่วิธีการนั้นต้องมีความน่าเชื่อถือนะ ถึงจะเป็นเทคโนโลยีได้ ทำอย่างไรวิธีการเหล่านั้นถึงน่าเชื่อถือ ทำอย่างไรถึงน่าเชื่อถือคะ ทำอย่างไร ทำอย่างไร มันถึงน่าเชื่อถือ ต้องทำอย่างไร เก่งมาก มีการพิสูจน์ทดลองค่ะ มีการพิสูจน์ทดลองมันถึงน่าเชื่อถือไง เพราะอะไร ขอย้อนกลับไปตรงนี้หน่อย เพราะว่าเทคโนโลยีมันเป็นวิทยาศาสตร์ประยุกต์มันต้องมีการพิสูจน์ทดลองนะคะ มันต้องมีการพิสูจน์ทดลองนะคะ ฉะนั้น วิธีการต่าง ๆ หรือความรู้ต่าง ๆ ที่รวบรวมไว้นะคะ ที่มันน่าเชื่อถือด้วยนะ ย้ำอีกครั้งหนึ่งมีความน่าเชื่อถือนะคะ ว่ามันสามารถไปแก้ปัญหาต่าง ๆ ได้ ถ้าในการเรียนการสอนอย่างเช่น วิธีการสอนต่าง ๆ วิธีการสอนต่าง ๆ นี่ เขามีการทดลองมาหลายรอบแล้ว ว่าวิธีการนี้มันได้ผล ยกตัวอย่างเช่น การเรียนแบบร่วมมือ บางครั้งถ้าเราอยากให้ผู้เรียนมีปฏิสัมพันธ์ใช้ชีวิตอยู่ในสังคมได้ หรือมีไอเดียแลกเปลี่ยนเรียนรู้กัน ก็อาจจะใช้วิธีนี้นะคะ หรือเราอยากให้ผู้เรียนสร้างชิ้นงาน สร้างนวัตกรรมได้ เราก็อาจจะให้ผู้เรียนเรียนแบบโครงงาน วิธีการเหล่านี้ค่ะ เขาพิสูจน์มาหลายรอบแล้วว่ามันได้ผลนะคะ มาถึงวิธีการอีก… มาถึงลักษณะอีกลักษณะหนึ่ง นะคะ ที่มันเป็นลักษณะของผลิตภัณฑ์ อันนี้ยอดฮิต คนชอบตอบลักษณะนี้นะคะ เพราะมันเห็นผลชัดเจนนะคะ วัสดุอุปกรณ์เครื่องมือต่าง ๆ ล้วนเป็นเทคโนโลยีทั้งนั้นเลยนะคะ วีดิทัศน์ โพรเจกเตอร์ CD ช่วยสอน อะไรที่มันเป็นชิ้นเป็นอัน เป็นลักษณะของผลผลิตส่วนลักษณะที่ 3 อันนี้หลายคนไม่ค่อยรู้ว่ามันเรียกลักษณะแบบนี้ ช่วยดอกจันไว้หน่อย ชอบออกข้อสอบ ลักษณะนี้นะคะ มันเป็นการทำงานที่มันไม่สามารถทำได้ด้วยตัวของมันเอง ก็คืออย่างเช่น ระบบคอมพิวเตอร์ พวก Windows น่ะค่ะ Windows พวกนี้ ระบบปฏิบัติการคอมพิวเตอร์นะ ส่วนระบบปฏิบัติการมือถือ อย่างเช่น Android iOS พวกนี้นะคะ ต้องเข้าใจก่อน กระบวนการของพวกนี้คืออะไร Windows มันคือชิปนะ Windows มันคือชิป ทีนี้ ชิปน่ะมันทำงานด้วยตัวของมันเองไม่ได้ มันต้องอาศัยเครื่องคอมพิวเตอร์ แต่เครื่องคอมพิวเตอร์มันเป็นผลผลิต นึกออกนะ ชิปมันทำงานด้วยตัวของมันเองไม่ได้ มันเลยเรียกว่าลักษณะของผสมผสานนะคะ คือ ผสมผสานระหว่างกระบวนการผลิตนะคะ นะคะ Android เหมือนกัน ระบบปฏิบัติการมือถือเหมือนกัน Android มันก็เป็นชิป ตัวชิปทำงานด้วยตัวของมันเองได้ ต้องอาศัยมือถือมันถึงทำงานได้ เครื่อง เครื่องมือถือ ถึงจะทำงานได้นะคะ ฉะนั้น บน ณ ตอนนี้นะคะ ณ ตอนนี้มีแค่ระบบปฏิบัติการคอมพิวเตอร์ กับมือถือนี่แหละที่เป็นลักษณะของการผสมผสานนะคะ ทีนี้ เดี๋ยวครูจะให้เราช่วยบอกนะคะ ช่วยตอบหน่อยอันนี้เป็นลักษณะอะไร อีข้างบนน่ะมันเป็นลักษณะของอะไร Process ผลผลิตหรือผสมผสาน เครื่องคอมพิวเตอร์ ผลผลิตนะคะ ผลผลิตนะคะ อันนี้ล่ะ เป็นอะไร Process นะคะ เป็นกระบวนการนะคะ ไม่มีเครื่องมืออะไร แต่เป็นวิธีการกระบวนเรียกว่า</w:t>
      </w:r>
      <w:r>
        <w:t xml:space="preserve"> </w:t>
      </w:r>
      <w:r>
        <w:t xml:space="preserve">“</w:t>
      </w:r>
      <w:r>
        <w:t xml:space="preserve">กระบวนการ</w:t>
      </w:r>
      <w:r>
        <w:t xml:space="preserve">”</w:t>
      </w:r>
      <w:r>
        <w:t xml:space="preserve"> </w:t>
      </w:r>
      <w:r>
        <w:t xml:space="preserve">นะคะ อันนี้ล่ะ iOS ล่ะ เป็นอะไร เป็นแบบผสมผสานนะคะ เป็นแบบผสมผสาน แต่ถ้าครูถามว่าเครื่องคอมพิวเตอร์ล่ะ จะเป็นลักษณะใด เครื่องคอมพิวเตอร์ เป็นผลผลิตนะคะ เป็นผลผลิต เครื่องคอมพิวเตอร์ไง เป็นผลผลิตนะคะ แต่ถ้าเป็น Windows ล่ะ ระบบปฏิบัติการ Windows ล่ะ เป็นผสมผสานถ้ามือถือล่ะ เครื่องมือถือเป็นผลผลิต แยกออกนะ ต้องดูดี ๆ ว่าเขาถามว่าอะไร ต้องดูดี ๆ ว่าเขาถามว่าอะไร อันนี้เคลียร์ไหม เราต้องแยกให้ออกนะคะ เราต้องแยกให้ออกว่าเทคโนโลยีนี้ มันเป็นลักษณะไหนนะคะ ต้องแยกให้ออก มี 3 ลักษณะนี่ เราต้องบอกให้ได้ว่ามันอยู่ในลักษณะไหนนะคะ ลักษณะนี้ยอดฮิตแต่พอไปทำงานจริง ๆ น่ะ ส่วนมากใช้ลักษณะของกระบวนการนะคะ ส่วนมากใช้ลักษณะของกระบวนการนะคะ อย่างนั้นครูไปต่อนะ เทคโนโลยีการศึกษาล่ะ เมื่อกี้เราพูดถึงภาพเทคโนโลยีการศึกษาคืออะไร นะคะ เทคโนโลยีการศึกษาง่าย ๆ เลย เอาความรู้ หรือแนวคิด หรืออุปกรณ์ของเทคโนโลยีนี่แหละมาใช้ในการศึกษาแค่นั้นเลย เอามันมาใช้ในการศึกษา ฉะนั้น ขอให้เอามาใช้ในการศึกษา ถือว่าเป็นเทคโนโลยีการศึกษาส่วนอันนี้เขาเสริมให้เฉย ๆ ว่า เวลาเราไปเจอเทคโนโลยีการสอน คำว่า</w:t>
      </w:r>
      <w:r>
        <w:t xml:space="preserve"> </w:t>
      </w:r>
      <w:r>
        <w:t xml:space="preserve">“</w:t>
      </w:r>
      <w:r>
        <w:t xml:space="preserve">เทคโนโลยีการสอน</w:t>
      </w:r>
      <w:r>
        <w:t xml:space="preserve">”</w:t>
      </w:r>
      <w:r>
        <w:t xml:space="preserve"> </w:t>
      </w:r>
      <w:r>
        <w:t xml:space="preserve">คำว่า</w:t>
      </w:r>
      <w:r>
        <w:t xml:space="preserve"> </w:t>
      </w:r>
      <w:r>
        <w:t xml:space="preserve">“</w:t>
      </w:r>
      <w:r>
        <w:t xml:space="preserve">เทคโนโลยีการเรียนรู้</w:t>
      </w:r>
      <w:r>
        <w:t xml:space="preserve">”</w:t>
      </w:r>
      <w:r>
        <w:t xml:space="preserve"> </w:t>
      </w:r>
      <w:r>
        <w:t xml:space="preserve">น่ะ มันความหมายเดียวกันกับเทคโนโลยีการศึกษาค่ะ แต่มันคนละเจ้าแปลแค่นั้นแหละ ฉะนั้น อะไรก็ได้นะ ความรู้ แนวคิด อุปกรณ์ เครื่องใช้ต่าง ๆ เอามาใช้ในการศึกษา เราเรียกว่า</w:t>
      </w:r>
      <w:r>
        <w:t xml:space="preserve"> </w:t>
      </w:r>
      <w:r>
        <w:t xml:space="preserve">“</w:t>
      </w:r>
      <w:r>
        <w:t xml:space="preserve">เทคโนโลยีการศึกษา</w:t>
      </w:r>
      <w:r>
        <w:t xml:space="preserve">”</w:t>
      </w:r>
      <w:r>
        <w:t xml:space="preserve"> </w:t>
      </w:r>
      <w:r>
        <w:t xml:space="preserve">นะคะ หลังจากที่รู้จักนวัตกรรมแล้วนะคะ หลายคนเริ่มฉันตอบถูกไหมนะ มาดูนวัตกรรม ส่วนมากจะติดที่นวัตกรรมใช่ไหมคะ ว่า เอ๊ะ มันคืออะไร เดี๋ยวเรามารู้จักความหมายของนวัตกรรมกันหน่อยนะคะ นวัตกรรม มาจากคำว่า Innovation มาจากภาษาละตินนะ ภาษา Innovare ว่า to renew กับ to modify นะคะ to renew คืออะไร คือสิ่งใหม่ to renew คือสิ่งใหม่ สิ่งที่คิดค้นขึ้นมาใหม่ ทำให้มันใหม่นะคะ ส่วน Modify คืออะไร คือ การแก้ไข ปรับปรุงสิ่งที่มันมีอยู่แล้ว พอเราแก้ไขปรับปรุง มันก็เป็นสิ่งใหม่อีกครั้งหนึ่งนะคะ ฉะนั้น ด้วยความที่มันมี 2 ความหมายน่ะค่ะ to renew กับ To modify มันมี 2 ความหมาย พอมาเป็นภาษาไทยตีกันแทบตายนะ รู้ไหมเวลาที่เอาคำต่างประเทศมา แล้วมันมีความหมายซับซ้อนมากกว่าภาษาไทยน่ะ ทีนี้ Advisor ครูเองแหละนะคะ เพราะว่าที่ความหมายน่ะ เขาจะเอาผู้เชี่ยวชาญแล้วครู แล้วบัณฑิตใช่ไหมคะ เอามาคิดคำภาษาไทย เพื่อที่จะให้ควาหมายมันถูกต้อง เลยได้คำนี้มาค่ะ</w:t>
      </w:r>
      <w:r>
        <w:t xml:space="preserve"> </w:t>
      </w:r>
      <w:r>
        <w:t xml:space="preserve">“</w:t>
      </w:r>
      <w:r>
        <w:t xml:space="preserve">นวัตกรรม</w:t>
      </w:r>
      <w:r>
        <w:t xml:space="preserve">”</w:t>
      </w:r>
      <w:r>
        <w:t xml:space="preserve"> </w:t>
      </w:r>
      <w:r>
        <w:t xml:space="preserve">นะคะ นวัตกรรม เขาเก่งนะ เอาความหมายของภาษาอังกฤษ 2 คำนี้มารวมกัน เป็นนวัตกรรมคือ ที่ครูทางด้านเทคโนโลยียอม เขาแปลความหมายได้ครบ นว แปลว่า ใหม่ อัตตะ มันแปลว่า ตนเอง กรรม แปลว่า การกระทำ พอรวมกันคือการทำให้ตัวเองใหม่อยู่เสมอ เลยครอบคลุม 2 คำนี้ค่ะ to renew ก็คือสิ่งใหม่ใช่ไหมคะ ทำให้ตัวอย่างใหม่อยู่เสมอ เป็นสิ่งใหม่ ส่วน Modify ก็คือปรับปรุงแก้ไขอยู่เรื่อย ๆ ปรับปรุงแก้ไข พอปรับปรุงแก้ไขมันก็เป็นสิ่งใหม่อีกครั้งหนึ่ง คือเป็นสิ่งใหม่อยู่เสมอ ครูคิดว่าคนคิดนวัตกรรมเก่งนะ ฉะนั้น นวัตกรรมจะมี 2 ความหมายนะ คือ เป็นสิ่งใหม่ และปรับปรุงแก้ไขสิ่งเดิมให้ดีขึ้นนะคะ อันนี้คือความหมายของนวัตกรรม ออกทุกปี ทุกปีจริง ๆ อยู่กับวงการนี้มา 10 กว่าปี ออกมาทุกปีเลย เรื่องของนวัตกรรม เพราะการมีนวัตกรรมน่ะ มันทำให้การเรียนรู้มันมีประสิทธิภาพมากขึ้นนะ เขาถึงเอานวัตกรรมไปใช้ในการศึกษานะคะ ฉะนั้น นวัตกรรม คือ เป็นสิ่งใหม่นี่แหละนะคะ แล้ว หรือ ขอโทษที เป็นสิ่งใหม่ หรือปรับปรุงจากของเดิมก็ได้ ใช่ไหมคะ to renew แล้วก็ to modify เป็นความคิดก็ได้นะ ความคิดก็ได้นะคะ หรือเป็นอุปกรณ์ก็ได้นะคะ เพื่อมาแก้ปัญหานี่แหละนะคะ มาสิ่งเสริมให้การศึกษามีประสิทธิภาพนะคะ อันนี้เดี๋ยวสไลด์นี้ครูเดี๋ยวกลับมาอีกครั้งหนึี่งนะ แต่ครูอยากถามเราอันนี้ก่อน นวัตกรรม กับ เทคโนโลยี อะไรเกิดก่อนกัน เทคโนฯ เหรอ ขอยกมือนะ ยกมือนะ ขอยกมือนะ ถ้าใครไม่ยกมือ ขอให้ไม่มีแฟนหรือแฟนทิ้งนะ ต้องยกมือนะ ต้องยกมือนะ ตอบผิดตอบถูกไม่เป็นไรนะ สำหรับครูไม่ต้องกลัวนะ ตอบผิดตอบถูกไม่เป็นไร เราเคลียร์กันน่ะ เราจะได้ไม่ไปพลาดในห้องสอบ ใครคิดว่านวัตกรรมเกิดก่อน ยกมือหน่อยค่ะ ยกมือหน่อย โอเค โอเค ใครคิดว่าเทคโนโลยี มันตอบหรือมันบิดขี้เกียจ เทคโนโลยี ไม่มีนะ ถ้าใครไม่ยกนะ โอเค ๆ ทำไม ทำไม… ฝั่งเทคโนฯ คิดว่าทำไม มา Defend กัน พอ ๆ กันเลย ฝั่งเทคโนโลยี นวัตกรรม พอ ๆ กันเลย ฝั่งเทคโนโลยีก่อน ความสะดวกสบายมาก่อน ครูเป็นคนบอกเองใช่ไหม เทคโนโลยี ฝั่งเทคโนโลยีช่วยเพื่อนหน่อย ตอบเทคโนโลยีเพราะว่าอะไรนะคะ เออ เป็นคนบอกเองใช่ไหม ว่ามันต้องมีก่อน ใช่ไหม ส่วนใครที่ว่านวัตกรรม ฝั่งนี้นวัตกรรมหรือเปล่าคะ นวัตกรรมเพราะว่าอะไร ทำไมถึงคิดว่านวัตกรรม ก่อนจะเป็นเทคโนโลยีได้ ต้องมีคิดค้น ต้องมีสิ่งใหม่ ๆ โอเค มีส่วนถูกทั้ง 2 คนเลย ต้องบอกว่ามีส่วนถูกทั้ง 2 คนเลยที่ตอบมาทั้งหมดนะ ที่ตอบมานะ แต่ตอบผิดไม่เป็นไรนะ วันนี้เรามาเข้าใจกันนะคะ แต่ Concept ที่เกิดก่อนจริง ๆ คือ นวัตกรรมค่ะ นวัตกรรมนะคะ เพราะว่าอะไร นวัตกรรมครูบอกว่าความหมายแรก คือสิ่งใหม่ใช่ไหม เป็นสิ่งใหม่ เพราะฉะนั้น สิ่งใหม่มันเกิดขึ้นก่อนอยู่แล้ว สิ่งใหม่ จากนั้นค่ะ เดี๋ยวมันจะเป็นสิ่งที่เราพูดมาจากนั้นค่ะ มันแพร่หลายในสังคม แพร่หลายในสังคมคือทุกคนมี แพร่หลายในสังคมคือทุกคนมี จากนวัตกรรมมันจะกลายเป็นเทคโนโลยีนะคะ พอเป็นเทคโนโลยีมนุษย์ก็มีความต้องการมากขึ้น ก็อยากที่จะปรับปรุงแก้ไข นี่ค่ะ ความหมายที่ 2 ที่เพื่อนพูด จากเทคโนโลยีพอปรับปรุงแก้ไขมันก็จะเป็นนวัตกรรมอีกครั้งหนึ่งนะคะ ฉะนั้น มันเกี่ยวข้องกัน ฉะนั้น เทคโนโลยี ขอกลับไปหน่อย ฉะนั้นค่ะ พอมันแพร่หลายในสังคมจากมันเคยเป็นนวัตกรรม พอแพร่หลายในสังคม มันจะกลายเป็นเทคโนโลยี ฉะนั้น เทคโนโลยี อะไรที่ทุกคนมี อะไรที่มันแพร่หลายในสังคมน่ะมันคือเทคโนโลยี แต่นวัตกรรม มันยังไม่แพร่หลายในสังคม ฉะนั้น เฉลยสิ่งตัวเองตอบมาได้ไหมคะ ที่ Pretest นะคะ ฉะนั้น อะไรที่มันมีในสังคม อะไรที่มันแพร่หลายในสังคม อย่างเช่น ห้องนี้ของสังคมห้องนี้ ห้องนี้มีโทรศัพท์ทุกคนไหมคะ มีทุกคนฉะนั้น โทรศัพท์เป็นนวัตกรรมหรือเทคโนโลยี เป็นเทคโนโลยี ทีวี ที่บ้านทุกคนมีทีวีไหมคะ ที่บ้านทุกคนมีทีวี ทีวีเป็นนวัตกรรมหรือเป็นเทคโนโลยี ฉะนั้น เทคโนโลยีเป็นอะไรที่แพร่หลายในสังคม หรือทุก ๆ คนมี ที่มันแพร่หลายในสังคมไปแล้วน่ะค่ะ รถยนต์เดินไปที่ไหนก็เจอ ฉะนั้น รถยนต์เป็นเทคโนโลยี แต่รถยนต์ไฟฟ้า ในท้องถนนมีไหมคะ มีเยอะไหม ในท้องถนน เพราะฉะนั้น จะเป็นนวัตกรรม ถ้ามันยังมีไม่เยอะ มันจะกลายเป็นนวัตกรรม คือ มันยังไม่แพร่หลายนะคะ คือมันยังไม่แพร่หลาย เคลียร์ไหม อะไรอีกดีล่ะ อะไรอีกดี อะไรอีกดี เครื่องซักผ้า เป็นเทคโนโลยีหรือนวัตกรรม เครื่องซักผ้า เครื่องซักผ้าที่บ้านทุกคนมีนะ เครื่องซักผ้าที่บ้านทุกคนมีนะคะ เพราะฉะนั้น เครื่องซักผ้าเป็นเทคโนโลยี อะไรที่ที่บ้านทุกคนมีเป็นเทคโนโลยี อะไรอีกล่ะ เมื่อกี้มีคนตอบ AI ที่ปิด-เปิด ปิด-เปิด อัตโนมัติ ที่บ้านทุกคนมีไหม ที่บ้านทุกคนมีไหม ประมาณ ถ้ามันประมาณ 20 เปอร์เซ็นต์นี่ ให้มันถือว่าเป็นนวัตกรรมเถอะ มันยังไม่แพร่หลาย ที่บ้านทุกคนยังไม่มี ที่บ้านทุกคนต้องเดินไปปิดอย่างนี้นะคะ ฉะนั้น ดูง่าย ๆ ดูแบบคร่าว ๆ เลย นวัตกรรมคนยังไม่มีน่ะ คนยังไม่แพร่หลายน่ะ นะคะ ส่วนเทคโนโลยี อะไรที่ทุกคนมีเหมือนกันหมดแล้วนะคะ อะไรที่ทุกคนมีเหมือนกันหมดแล้วให้มันเป็นเทคโนโลยีนะคะ ทีนี้ครูขอกลับไปที่สไลด์นี้หน่อย สไลด์นี้เขาบอกว่า Rogers แต่อันนี้ไม่ใช่นะ เป็นผู้ชาย แต่อันนี้เดี๋ยวยกตัวอย่างให้เห็น Rogers เขาบอกไว้ว่า มันรวมถึงความคิด วัตถุใหม่ ๆ ด้วยตัวบุคคล แต่ละคน และแต่ละสังคมด้วยนะนะคะ ยกตัวอย่างอย่างเช่นมือถือ มือถือเป็นอะไรของห้องนี้ มือถือเป็นอะไรของห้องเอกเทคโนโลยี อะไรเป็นเทคโนโลยี แต่มือถือเหมือนกัน มือถือเหมือนกันนี่ค่ะ ไปอยู่ที่ชาวเขา มือถือเหมือนกันนี่ ไม่อยู่ที่ชาวเขา ชาวเขาเขามีอยู่เครื่องเดียว ที่หัวหน้าเผ่าอย่างนี้ มือถือจะกลายเป็นอะไรของชาวเผ่าคะ เป็นนวัตกรรม เก่งมากค่ะ เป็นนวัตกรรม ฉะนั้น เราต้องดูที่สังคมนั้นด้วยนะ ว่าเขาทันสมัยมากแค่ไหน ยกตัวอย่างอีกอันหนึ่งก็แล้วกัน รถไฟความเร็วสูง รถไฟชินคันเซ็นน่ะค่ะ ชินคันเช็นน่ะต่ะ ของที่ญี่ปุ่นเขาใช้มา 10-20 ปีแล้ว ที่ญี่ปุ่นเขาใช้มา 10-20 ปีแล้ว รถไฟความเร็วสูงที่ญี่ปุ่น รถไฟความเร็วสูงที่ญี่ปุ่น เขาใช้มาเป็น 10-20 ปีแล้ว ใช่ 20 ปี แปลว่าเขาชินแล้ว เขาไม่ได้ตื่นเต้นแล้ว เป็น… เป็นเทคโนโลยีของเขา แต่รถไฟชินคันเซ็นเหมือนกันน่ะค่ะ รถไฟชินคันเซ็นเหมือนกันน่ะค่ะ ที่ประเทศไทย ประเทศไทยยังไม่มีรถไฟความเร็วรถไฟความเร็วสูงนั้นจะเป็นอะไรของประเทศไทยคะ เป็นนวัตกรรม ฉะนั้นค่ะ อีกตัวหนึ่งที่บ่งบอกว่ามันเป็นนวัตกรรมหรือเทคโนโลยี เราดูสังคมด้วยนะ เราดูสังคมนั้นด้วยว่าเขาทันสมัยขนาดไหน เคยมีตัวอย่างหนึ่งค่ะ ครูไปตรวจนวัตกรรมนี่แหละ คศ. 3 นะคะ ปรากฏว่าคนหนึ่งผ่าน อีกคนหนึ่งไม่ผ่าน เป็นเทคโนโลยี… เป็นนวัตกรรมตัวเดียวกัน คือ นวัตกรรมของโรงเรียนหนึ่งน่ะค่ะ เขาเป็นโรงเรียนชายแดน ไม่มีเครื่องใช้ไฟฟ้าอุปกรณ์ เขาใช้บัตรคำร่วมกับกิจกรรม กรรมการให้เขาผ่าน เพราะว่ามันทำให้ผู้เรียนเรียนรู้ได้ โดยที่เงื่อนไขบริบทของเขาไม่มีอุปกรณ์อะไรเลย แต่ครูโรงเรียน โรงเรียนชื่อดังในเมืองโคราชแห่งหนึ่งที่พร้อมทุกอย่าง ใช้บัตรคำเหมือนกัน แต่ไม่ผ่าน เพราะว่าบริบทของเขาต่างกัน ฉะนั้น เวลานวัตกรรมน่ะเราจะไม่บอกว่าสิ่งนี้มันใช่หรือไม่ใช่ เราจะดูบริบทด้วยนะคะ เราจะดูบริบทด้วยนะคะ อันนี้เคลียร์นะ ไปนะ ฉะนั้นนะคะ และอีกนิดหนึ่ง การที่จะเป็นนวัตกรรมได้น่ะค่ะ จะต้องมีคุณสมบัติ หรือลักษณะเด่น 4 อย่างนี้ด้วยนะ จะต้องมีลักษณะเด่น 4 อย่างนี้ด้วยนะ ถึงจะเป็นนวัตกรรมได้ อย่างแรก ตามความหมายเลยค่ะ เป็นสิ่งใหม่ เป็นสิ่งใหม่ทั้งหมด หรืออาจจะปรับปรุงก็ได้คือ to renew หรือนวัตกรรม อย่างที่ 2 ที่มันเป็นบอกเป็นวิทยาศาสตร์ประยุกต์น่ะ เทคโนโลยี ไม่ว่าจะเป็นเทคโนโลยีหรือนวัตกรรม ต้องมีการสืบ ทดลองนะคะ ต้องมีการพิสูจน์ทดลอง อย่างที่ 3 สืบเนื่องจากข้อ 2 เลยค่ะ คือได้ข้อมูลกระบวนการผลลัพธ์ที่มีกระบวนการที่น่าเชื่อถือสอดคล้องกับข้อที่ 2 อย่างที่ 4 ค่ะ ยังไม่ได้เป็นส่วนหนึ่งของปัจจุบัน หรือใช้ในชีวิตประจำวัน ถ้าใช้ในชีวิตประจำวันมันจะกลายเป็นอะไรคะ มันไม่ใช่นวัตกรรมแล้ว ถ้าใช้ในชีวิตประจำวันมันจะกลายเป็นอะไร เทคโนโลยีวันนี้มันพูดอยู่ไม่ เทคโนโลยีก็นวัตกรรมก็เทคโนโลยีนี่แหละ มันจะเป็น… ถ้าใช้ในชีวิตประจำวันมันจะกลายเป็นเทคโนโลยี มันไม่ใช่นวัตกรรมแล้ว ต้องผ่าน 4 อย่างนี้นะ ถึงจะเป็นนวัตกรรมได้ ออกข้อสอบยันครูผู้ช่วย ทีนี้ค่ะ ยกตัวอย่าง คำใหม่ ๆ น่ะ วัยรุ่นเดี๋ยวนี้ชอบคิดคำใหม่ ๆ ช่วงนี้ฮิตคำอะไรนะ ช่วงนี้ฮิตคำอะไรนะ คำใหม่ ๆ ช่วงนี้ที่ฮิตพูดกันน่ะ คำว่าอะไรนะ อะไรนะคะ ขอคำหนึ่งหน่อย วัยรุ่นเขาพูดคำอะไรช่วงนี้ แมงกะไซค์ อะไรนะคะ ใช่ไหม คำใหม่ ๆ คำว่าอะไรนะ แมงกะไซค์ แปลว่าอะไร คำนี้ไม่เคยได้ยิน แมงกะไซด์นะ แปลว่า ให้หยุดพูดใช่ไหมคะ แมงกะไซค์ นะ แมงกะไซค์ เป็นสิ่งใหม่ไหม เราว่าเป็นนวัตกรรมไหม เราว่าเป็นไหม เดี๋ยวมาเช็กทีละข้อกัน แมงกะไซค์ ข้อ 1 ผ่านไหม เป็นสิ่งใหม่อยู่นะ ครูยังไม่รู้จักเลย ผ่านอยู่นะ ข้อ 1 ผ่านอยู่นะ ทีนี้ ข้อ 2 มาดูข้อ 2 ค่ะ ข้อ 2 มีคนพิสูจน์ทดลองคำว่าแมงกะไซค์ไหม ว่าใช้แล้วมันได้ผลไหม มีไหม ยังไม่มีนะ ฉะนั้น ข้อ 2 ตกค่ะ ตกข้อ 2 ฉะนั้น แมงกะไซด์ไม่ใช่นวัตกรรม เพราะตกข้อ 2 จริง ๆ ข้อ 1 น่ะผ่าน แต่มาตกข้อ 2 ข้อ 3 ข้อ 2 ข้อ 3 ก็ไม่ใช่นวัตกรรมแล้วนะคะ ฉะนั้น ต้อบครบทั้ง 14 ข้อ ถึงจะเป็นนวัตกรรมได้ ยกตัวอย่าง อย่างเช่น มือถือ iPhone มือถือ iPhone ถึง iPhone ไหนแล้ว iPhone 15 ยกตัวอย่าง iPhone 15 iPhone 15 เป็นสิ่งใหม่หรือปรับปรุงคะ ปรับปรุง iPhone 15 คือ Modify ติ๊กผ่านข้อแรก ข้อที่ 2 iPhone 15 มี Lab วิจัยว่าว่ามันเร็วขึ้นนะ แบตฯ มันทนขึ้นนะ มันถ่ายรูปได้สวยขึ้นนะ อย่างนี้นะคะ มีการ เขามีการเข้าห้องแล็บ พิสูจน์ทดลอง ข้อ 3 เขาก็มีข้อมูลเก็บ Data ผลลัพธ์ต่าง ๆ กระบวนการผลลัพธ์ต่าง ๆ และข้อ 4 ห้องนี้มีใครใช้ iPhone 15 หรือยังคะ มีใครยังคะ ยัง ฉะนั้น ข้อ 4 มันยังไม่ใช้ในชีวิตประจำวัน หรือมันยังไม่แพร่หลาย นี่ค่ะ ตัวอย่างของมันที่จะเป็นนวัตกรรมได้นะคะ มันจะต้องเป็นครบ 4 ข้อนี้ ฉะนั้น เวลาที่ครูเจอน่ะ เวลาเพื่อมันคิดอะไรได้ใหม่ ๆ น่ะ เวลามันคิดอะไรได้ใหม่ ๆ นวัตกรรม อีนี่สอนนวัตกรรมมาเลยจดเลกเชอร์เลย ข้อแรกของแกน่ะ เป็นสิ่งใหม่ได้ มันไม่ผ่านข้อ 2 คือไม่มีการพิสูจน์ทดลองนะคะ ฉะนั้น ต่อไปนี้นะ ไม่ใช่ทุกอย่างจะเป็นนวัตกรรมได้ ต้องผ่าน 4 ข้อนี้นะคะ ต้องผ่าน ต้องครบทั้ง 4 ข้อนี้นะคะ เปลี่ยนคนแล้วเหรอคะ สวัสดีค่ะ มา ฉะนั้น นวัตกรรมกับเทคโนโลยีอันไหนเกิดก่อนกัน พูดให้ชื่นใจหน่อยค่ะ นวัตกรรม นวัตกรรมสร้างมาจากนั้นเป็นอย่างไรคะ พอมันแพร่หลายในสังคมเราสร้างนวัตกรรมขึ้นมาจากนวัตกรรมมันจะกลายเป็นเทคโนโลยี เทคโนโลยีพอมนุษย์ใช้ไปเรื่อย ๆ มนุษย์ใช้งานไปเรื่อย ๆ ยกตัวอย่าง อย่างเช่น พัดลม พัดลม มันมีพัดลมแบบพัดลม พัดลมเป็นใบพัด เสียงดัง เด็กเอามือไปจิ้มก็บาดเจ็บอีก เขาก็เลยปรับปรุงแก้ไข ปรับปรุงแก้ไข ออกมาเป็นพัดลมที่ไม่มีใบพัด เห็นไหมคะ เราสามารถเอาสิ่งที่มีอยู่แล้วค่ะ มา modify ปรับปรุง แก้ไข มันจะกลับมาเป็นนวัตกรรมอีกครั้งหนึ่ง จริง ๆ น่ะ ครูศึกษาด้านนวัตกรรมมาหลัง ๆ มานี่ 10 กว่าปีมานี่ แทบไม่มีสิ่งใหม่น่ะ สิ่งใหม่ มันมักจะเกิดในยุคของอุตสาหกรรมที่ถ้าย้อนไปประวัติศาสตร์นะ ยุคกาลิเลโอ ไมเคิลสไตล์อะไร พวกที่เขามีสิ่งใหม่ ที่มนุษย์ยังไม่มีอะไร ก็คิดหลอดไฟมา มนุษย์ยังไม่มีเครื่องบิน ก็คิดเครื่องบินมา เป็นสิ่งใหม่ที่ชัดเจนมาก แต่เราอยู่ในยุคที่มันมีทุกอย่างแล้วน่ะ นึกออกไหม พร้อมทุกอย่างแล้ว ส่วนมากจะเป็นปรับปรุงแก้ไข ในยุคของเรานะ สังเกตนะ อย่างรถยนต์ รถยนต์มันก็มีอยู่แล้ว แต่รถยนต์ที่เป็นเติมน้ำมัน เขาก็ปรับแก้ไขให้เป็นรถไฟฟ้าอย่างนี้ค่ะ ฉะนั้น 10-20 ปีที่ผ่านมานี่ยังไม่เป็นสิ่งใหม่ ที่เป็นสิ่งใหม่แบบจริงจัง ก็จะเป็นเรื่องปรับปรุงแก้ไขเสียเป็นส่วนใหญ่ มีพัดลมก็เอามาปรับปรุง แก้ไข มีแอร์ มีนู่นนี่นั่น เอามาปรับปรุง แก้ไข อะไรอย่างนี้นะคะ โอเค อันนี้ผ่านนะ ทีนี้เดี๋ยวเรามาดูตัวอย่างหน่อยค่ะ ว่าเทคโนโลยี นวัตกรรมไหมอยู่ใชไหม ไหวอยู่นะ เพราะว่ามันอีกนิดหนึ่ง ครูไปต่อเลยนะคะ เพราะว่าเรียนวันศุกร์… เรียนวันจันทร์นนี่ สภาพแบบว่าเปิดเทอมไป 1 อาทิตย์ใช่ไหม เดี๋ยวเรามาดูหน่อยว่าต่างประเทศเขามีอะไรบ้าง เขาสู้เราได้ไหม ความทันสมัยเขาสู้เราได้ไหมนะคะ ดูของเขานะ แล้วมาเทียบกับเราดูนะ ว่าเราเคยใช้เหมือนเขาไหม จอเขาก็เอามารวมกันได้ ปิดได้ ของเราก็ไม่เป็นอะไร ของเราไม่มีไม่เป็นไร เอ๊ะ หรือมันอาจจะมีนะคะ ไม่เป็นไร ของเขากระดานก็เลื่อน ยุบ หุบได้นะคะ ครูก็อยากใช้จัง จริง ๆ มันมีเครื่องหนึ่งที่ 38 นะ แต่ไม่ค่อยได้ใช้เท่าไร ครูก็เคยไปใช้อยู่ เลื่อนจอได้ จอใหญ่มาก ทีนี้เด็กไปทัศนศึกษา ก็มีจอแบบว่ามาให้เห็นความรู้ด้วย มีไดโนเสาร์ เด็กก็ตื่นเต้น พากย์ให้ไง ไม่มีเสียง ไปทัศนศึกษา อะไรนี่ ก็เลยส่องดู มีข้อมูลจบแล้วนะคะ เป็นอย่างไรคะ ของต่างประเทศ สู้เราได้ไหมคะ ของที่ต่างประเทศ อันนี้น่าจะเป็นที่ฟินแลนด์ ที่การศึกษาที่ดีที่สุดในโลกน่ะค่ะ เขามีอย่างนี้ใช้กันนะคะ ถ้าเรามีอย่างนี้ คิดว่าเป็นอย่างไรคะ เลิศนะ ถ้ามีแบบนี้ ถ้าในมุมมองของนักเรียนน่ะ นักเรียนจะเป็นอย่างไรคะ ถ้าเราได้เรียนกับสื่อแบบนี้ ถ้าเราได้เรียนจากสื่อแบบนี้ค่ะ ที่มันได้เห็นอะไรทุก ๆ อย่างได้หมดเลย มันน่าจะทำให้เด็กเรียนรู้ได้เร็ว ไม่แปลกใจที่ทำไมเขาถึงได้การศึกษานะ หรืออาจจะตื่นเต้นนะ เห็นสิ่งต่าง ๆ ที่มันเห็นชัดเจน ไดโนเสาร์ก็เห็นชัดเจนไปเลยค่ะ ทำให้เรียนรู้ได้ดีขึ้นนะคะ เราว่าอีกกี่ปีไทยจะมีแบบนี้คะ ก็คาดหวังจากเอกการศึกษาพิเศษแล้วกันนะคะ ว่าตอนไปฝึกสอนจะมีแบบนี้ เดี๋ยวตอนท้ายเทอม ครูจะมีแบบนี้มาให้พวกเราเล่นด้วยนะคะ ฉะนั้น ต้องอยู่ให้ถึงท้ายเทอมถึงจะได้เล่นนะ นะคะ ต้องอยู่ให้ถึงนะ นะคะ อย่าเพิ่งไปดรอปไปอะไร ไม่ได้อย่างช็อตฟีลนะ แต่มันมีจริง ๆ นะ ที่ไทยที่ยังใช้อยู่ ถือว่าเป็นเทคโนโลยีนะคะ ก็ด้วยความที่เทคโนโลยีหรือนวัตกรรมมันมาช่วยแก้ปัญหาของประเทศไทยครูไม่พอ ปัญหาหนึ่งของการศึกษาไทย คือ ครูไม่พอ ก็เลยมีระบบการเรียนผ่านระบบทางไกลนะคะ นี่ครูพึ่งไปนิเทศน์มา ไปนิเทศน์ ป บัณฑิตอยู่ข้ามฝั่งไปนิดเดียวเอง ข้ามฝั่งไปตรงสูงเนิน โนนสูง ไปทางสูงเนินหรือเนินสูงนะ สูงเนิน ทางไปทางกรุงเทพฯ สูงเนินนะ นี่แหละ ข้ามไปนิดเดียวเอง มีโรงเรียนขนาดเล็ก แล้วครูไม่พอ ครูต้องสอน 2 ห้องน่ะค่ะ เด็กห้องหนึ่งก็เรียนกับทีวีตู้ไป อีกห้องหนึ่งก็มีครูคอยดูแลเพราะเป็นเด็กเล็กอย่างนี้ ก็ยังมีในประเทศไทย มีค่อนข้างเยอะนะคะ หรือเรียนผ่านเว็บไซต์นะคะ เรียนผ่านเว็บไซต์ก็มีค่อนข้างเยอะในประเทศไทย ตั้งแต่ช่วง COVID มานี่ ครูว่าเว็บไซต์ค่อนข้างเยอะนะคะ หลังจาก COVID น่ะ เว็บไซค์หลายโรงเรียน ถ้าในเขตในเมือง มีเว็บไซต์ มี e-Learning ทุกโรงเรียนเลย เพราะฉะนั้น ตอนเราไปฝึกสอนนี่ เราก็ต้องรู้จักเราก็ต้องใช้ให้เป็นด้วยนะคะ แล้วก็มีผู้ใช้ Social Media นี่ ในไทยไม่ได้มีแบบเป็นชิ้นเป็นอันเยอะ เพราะจำนวนเราก็เยอะ เด็กเราก็เยอะอย่างนี้ ก็จะเป็นใช้พวกเทคโนโลยีที่ผ่านเว็บไซต์หลัก ๆ ที่มันใช้ได้เยอะอย่างนี้ ใช้กันเยอะ ๆ อะไรอย่างนี้ค่อนข้างเยอะนะคะ โอเค ใกล้หมดแล้ว ใกล้หมดแล้ว พอดีเนื้อหาบทนี้ไม่เยอะครูก็เลยโซโลไปเลยนะคะ ขอบข่ายของเทคโนโลยีนะคะ อันนี้เป็นขอบข่ายของอเมริกา อเมริกานี่เป็นตัวต้นฉบับในการคิดเทคโนโลยี ตอนเทคโนโลยีที่เขาคิดได้ ตอนสมัยสงครามโลกครั้งที่ 2 เขาก็เลยเป็น เขาก็เลย เขาเรียกว่าอะไร เขาก็เลยเป็นต้นแบบของเทคโนโลยีการศึกษาของทั่วโลกไปเลยนะคะ อันนี้ชอบออกข้อสอบนะ เวลาครูจะจำ ครูจะจำ</w:t>
      </w:r>
      <w:r>
        <w:t xml:space="preserve"> </w:t>
      </w:r>
      <w:r>
        <w:t xml:space="preserve">“</w:t>
      </w:r>
      <w:r>
        <w:t xml:space="preserve">DDUME</w:t>
      </w:r>
      <w:r>
        <w:t xml:space="preserve">”</w:t>
      </w:r>
      <w:r>
        <w:t xml:space="preserve"> </w:t>
      </w:r>
      <w:r>
        <w:t xml:space="preserve">ต้องเรียงให้ถูก จำให้ได้ด้วยนะ ต้องเรียงให้ถูกด้วยนะ เราไปใช้ ถ้าเราไม่ใช้ตามเรียงนะ อยู่ดี ๆ เราไปใช้ ใช้อะไรน่ะ ยังไม่มีนวัตกรรมขึ้นมาเลย หรืออยู่ดี ๆ เราไปประเมิน ประเมินอะไรก็ยังไม่มีชิ้นงานเลย ฉะนั้น เราต้องใช้อย่างเป็นระบบนะคะ โดยเริ่มจากออกแบบก่อน ต้องออกแบบก่อน คือ D ตัวแรก Design ต้องออกแบบก่อนนะคะ หลังจากออกแบบเสร็จนะคะ ก็ค่อยมา Develop คือพัฒนา สร้างนวัตกรรมนี่แหละนะคะ หลังจากที่เราได้นวัตกรรมเสร็จ เราก็จะต้องเอามาใช้นะคะ เอามาใช้ในระหว่างใช้เราก็จะต้องมีการจัดการที่ดีด้วย ถ้าใช้แล้วจัดการไม่ดี มันก็ใช้ไม่ยั่งยืนน่ะค่ะ คนก็ไม่อยากใช้ หลังจากใช้เสร็จนะคะ ก็จะต้องประเมินผลว่าสิ่งต่าง ๆ ที่เราทำมา นวัตกรรมที่เราทำมาใช้ไปแล้วมันได้ผลดีหรือเปล่านะคะ ก็จะครอบคลุมในเนื้อหาในที่ครูนำเสนอเนื้อหาไปด้วย เราจะรวมตั้งแต่สร้าง ออกแบบ สร้าง แล้วก็มาประเมินด้วยนะคะ ครอบครัวเทอมนี้ที่เราเรียนกันนะคะ อันดับแรก ก็คือออกแบบก่อน เราจะออกแบบตั้งแต่เนื้อหา ออกแบบสื่อการเรียนการสอนนะคะ ออกแบบระบบการเรียนการสอนด้วย ว่าจะเอาไปใช้กันนะคะ ออกแบบเสร็จก็เอามาสร้างนะคะ เอามาสร้าง อย่างเข่น ยกตัวอย่างเช่น การออกแบบการจะทำนวัตกรรมสักชิ้นหนึ่ง ยกตัวอย่าง อย่างเช่น เว็บไซต์น่ะค่ะ เว็บไซต์ด้วยความที่เว็บไซต์มันมีหลายหน้านะ ถ้าเราไม่ออกแบบก่อน ไม่ร่างแบบออกก่อนน่ะ มันจะเกิดความสับสน ลิงก์ไม่เชื่อมโยงกันอย่างนี้นะคะ ฉะนั้น ต้องออกแบบก่อน จากนั้นก็มาสร้าง สร้างด้วยโปรแกรมอะไรต่าง ๆ ก็ว่าไปนะคะ จากนั้นก็เอาไปใช้ ในการใช้สื่อแต่ละตัว ในการใช้นวัตกรรมแต่ละตัวก็ไม่เหมือนกันอีก เพราะฉะนั้น ก็จะมาแนะนำวิธีการใช้สื่อแต่ละสื่อนะคะ ให้มันเหมาะสม ยกตัอย่างอย่างเช่น เว็บไซต์ หลายคนรู้จักเว็บไซต์นะ ถ้าเอาเว็บไซต์ไปใช้กับนักเรียนประถมค่ะ ไปใช้กับนักเรียนประถมเป็นอย่างไร เว็บไซต์มีตัวหนังสือเยอะแยะเอาไปใช้ประถม เหมาะสมไหมคะ นะ ไม่เหมาะสม เพราะเด็กยังอ่านหนังสือไม่ออก ยังใช้งานไม่ได้ แต่ถ้าสื่อที่เหมาะกับเด็กประถมเป็นอย่างไรคะ เห็นรูปภาพ การได้จับ หยิบจับดินน้ำมันอะไรอย่างนี้นะคะ จากนั้นก็ต้องมีการจัดการที่ดีด้วยนะคะ ว่าระบบวางแผนเป็นอย่างไรนะคะ ตรวจสอบระบบเป็นอย่างไร อย่างเช่น เว็บไซต์ที่มัน Error บ่อย ๆ คนก็ไม่อยากที่จะใช้งานมันนะคะ และสุดท้ายค่ะ ประเมินว่าสิ่งที่เราทำมาทั้งหมดนี่มันดีหรือไม่ดี เด็กมีประสิทธิภาพการเรียนรู้ที่ดีจริงหรือเปล่า ก็จะไปประเมิน ก็จะไปครอบคลุมเครือข่ายทั้ง 5 ครอบคลุมนะคะ ทีนี้สุดท้ายแล้วนะคะ เดี๋ยวเรามารู้จักคนนี้หน่อย อันนี้ควรรู้จักไว้นะ อันนี้เป็นบิดาของเทคโนโลยีนะคะ บิดาของเทคโนโลยีถามว่าทำไม โคมินิอุส ถึงได้เป็นบิดาของเทคโนโลยี เพราะโคมินิอุสเขาเป็นครูเหมือนกันนี่แหละ แต่เขาเป็นคุณครูที่เป็นครูประวัติศาสตร์นะคะ เขาเลย เขาเลยมีความรู้เยอะ มองเห็นอะไรเยอะ เขาเลยผลิตหนังสือที่เป็นภาพประกอบ ได้เป็นบิดาเลยน่ะ ครูทำ Animation ครูทำ AI ครูทำอะไรได้แต่เป็นแค่อาจารย์ แค่ทำภาพประกอบได้เป็นบิดาเลย แต่ต้องย้อนกลับไปยุคนั้น หนังสือนี่มันเป็นมันมีแค่ตัวหนังสืออย่างนี้ ยุคสมัยก่อน หนังสือมันมีตัวหนังสือเฉย ๆ มันไม่มีหนังสือนี่มันเป็น มันมีแค่ตัวหนังสืออย่างนี้ ยุคสมัยก่อน หนังสือมันมีตัวหนังสือเฉย ๆ มันไม่มีภาพประกอบ ทีนี้สิ่งที่ทำให้โคมินิอุสได้เป็นบิดา คือ เขามองเห็นว่า การที่ผู้เรียนเห็นภาพมันย่อมดีกว่าผู้เรียนเห็นแค่ตัวหนังสือ คือ เขานึกถึงว่าจะทำอย่างไรที่ทำให้ผู้เรียนเรียนได้ดีขึ้นน่ะค่ะ มันเป็นตัวที่ทำให้ผู้เรียนเรียนรู้ได้ดีขึ้น เขาก็เลยได้ถูกยกย่องเป็นบิดามาทำให้ประสิทธิภาพการเรียนรู้ ผู้เรียนได้ดีขึ้น หมดแล้ว สำหรับวันนี้มีข้อสงสัยไหมคะ เทอมที่แล้วตัดผมสั้นหน้าเป็นประมาณนี้แหละ สงสัยไหม สงสัยไหม สงสัยอะไรไหม ไม่สงสัยถามนะ ไม่สงสัย อย่างนั้นถามนะ และนวัตกรรมมาคนละ 1 อย่าง ทีนี้ขอโจทย์ที่ยากขึ้นหน่อยว่าห้ามซ้ำกันนะคะ อันนี้เก็บคะแนนด้วยนะคะ เป็น Posttest นะคะ เทคโนโลยีและนวัตกรรมมา 1 อย่างนะคะ เดี๋ยวนะ เหมือนสลับกันหรือเปล่าทราย 1. สลับกันไหม อันนี้เก็บคะแนนนะคะ ต้องตอบให้ดีนะ ห้ามซ้ำกับเพื่อนด้วยนะ ขออีกตัวอย่าง 1 อันนะคะ 2. นวัตกรรมนะคะ และห้ามซ้ำกันกับเพื่อนด้วยนะคะ เรียนมาแล้วมันต้องเก่งขึ้นะคะ มันต้องเก่งขึ้น เดี๋ยว ๆ สัปดาห์หน้าวันที่ 21 นี่ ครูติดภารกิจเดี๋ยวครูจะให้เรียนผ่านเว็บไซต์นะ เดี๋ยวครูจะให้เรียนผ่านเว็บไซต์ เดี๋ยวครูจะส่งลิงก์ ทำแบบทดสอบ เราเรียนเสร็จก็ทำแบบทดสอบให้ครูนะคะ ครูส่งลิงก์ให้ ฉะนั้น วันที่ 25 นี่ งดนะ แต่ให้เรียนผ่านเว็บไซต์นะคะ โอเค ก็เจอกันอีกที ก็คือปีใหม่เลย 2024 เลย เจอกันวันที่ 8 เลยนะคะ โอเค โอเค ได้ไหม ๆ มั่นใจมากขึ้นไหม มั่นมากเลยใช่ไหม ดีขึ้น ดีขึ้นนะ โอเค โอเค ล้อเดี่ยวไฟฟ้าคืออะไรนะ ล้อเดี่ยวไฟฟ้า เครื่องดักจับขยะในมหาสมุทร เครื่องดูดฝุ่นอัตโนมัติใส่อะไรอัตโนมัติน่ะเข้าไป โอเค เท่าที่อ่านนี่ ส่วนใหญ่ถูกนะ โอเค ฉะนั้น เทคโนโลยีค่ะ ให้เรานึกถึงอะไรที่คนใช้ คือ คนใช้อย่างเฝือน่ะ เข้าใจไหม ใช้ทั่วไป เทคโนโลยีแต่นวัตกรรมอะไรที่ยังไม่มีน่ะ นวัตกรรม อะไรที่ยังไม่มีอย่างแพร่หลาย ใช้อย่างแพร่หลาย แต่นวัตกรรมน่ะคนอื่นยังไม่มี ยังไม่มีอย่างแพร่หลายน่ะ Concept ง่าย ๆ แค่นี้เลย แต่ทั้งนี้ทั้งนั้นต้องดูบริบทด้วยนะ Rogers บอกให้ดูบริบทด้วยว่าเขาทันสมัยมากแค่ไหน ทีนี้ค่ะ เดี๋ยวครูจะมีงานแจก ๆ แจกคะแนนให้อีกแล้ว โอเค ทีนี้ค่ะ เดี๋ยวลิงก์นี้เดี๋ยวครูจะส่งให้ในกลุ่มอีกทีนะคะ เสียงดังอีกแล้ว คุยเก่งมาก ฉันจะทำอย่างไร ดี ช่วยครูแก้ปัญหาหน่อย ช่วยคิดนวัตกรรมมาแก้ปัญหานักเรียนเสียงดังหน่อย ช่วยหน่อยทำอย่างไรดี ทำอย่างไรนะคะ อ๋อ อย่างนั้นเราต้องไปลงเรียนใหม่แล้วแหละ ง่ายกว่า ครูว่าง่ายกว่านะคะ เสียงดังมากเลยน่ะ จริง ๆ นะ เราดรอปแล้วไปเรียนกับครูผู้ชายง่ายกว่ามี 2 วิธีนะ ถ้าจะเรียนกับครูนี่ ก็เสียงเบา ๆ คุยกันเบา ๆ ไม่ใช่อะไรหรอกมันรบกวนเพื่อนนะคะ เดี๋ยวครูจะให้ทำงานชิ้นนี้ส่งด้วยนะ คืออยากรู้จักเรามากขึ้นนะคะ เดี๋ยวลิงก์ครูส่งให้อีกทีหลังจากจบคาบนี้นะคะ อยากให้เรานี่บอกความคาดหวังหรือความต้องการในการเรียนวิชานี้หน่อยนะคะ อยากให้ครูสอนอะไรเพิ่มเติมนะคะ พิมพ์มาบอกได้เลยนะคะ พิมพ์มาบอกได้เลยนะคะ อยาก หนูอยากทำนู่นนี่นั่น ถ้าใน 4 เดือน ครูสามารถแทรกให้ได้ครูจะทำให้นะคะ อยากได้ตรงไหนเพิ่มเติมบอกได้เลยนะคะ ขอเป็นเรื่องของ คือ เรื่องอื่นไม่รู้แล้วนะ รู้แค่ว่าเทคโนโลยี นวัตกรรมอะไรพวกนี้นะคะ เรื่องอื่นให้ไม่ได้นะ เพราะไม่มีความรู้เรื่องอื่นนะ ภารกิจที่ 2 ค่ะ ถ้าเรามีปัญหาในเรื่องสุขภาพก็ได้นะ ปัญหาความเครียด กังวลใจอะไรหรือเปล่า พิมพ์มาบอกครูหน่อย เพราะไม่ใช่ทุกคนจะชอบเทคโนโลยี หรือเรามีปัญหาสุขภาพอะไร เขียนมาบอกได้เลยนะคะ ภารกิจที่ 3 นะคะ อยากใน 4 เดือนนี้ ให้เราบยอกเป้าหมายชีวิตให้ครูหน่อยนะคะ บอกมาสัก 3 อย่างนะคะ 4 เดือนนี้ฉันจะทำอะไรให้สำเร็จนะคะ เพื่อนบางคนบอกจะส่งงานให้ครบ ตั้งใจเรียนอะไรพวกนี้ ลดน้ำหนักอะไรพวกนี้ก็ได้นะ ใน 4 เดือนที่อยากจะทำ อย่างนี้นะคะ ที่อยากทำ และภารกิจที่ 4 ค่ะ เป็นภารกิจที่จะทำให้คุณได้คะแนนนะคะ แนะนำรีวิวตัวเองให้ครูรู้จักหน่อย ส่งรูปมาด้วยนะ รีวิวนะคะ ให้ได้เยอะที่สุดเห็นไหมคะ จริง ๆ อันนี้ยังน้อยนะ ดูของพี่ ป. โท พี่ ป. โท เขานี่ก็ ตรงรีวิวเขียนมาเยอะ ๆ นะ เขียนน้อยได้คะแนนน้อยนะ อันนี้ของพี่ ป. โท รีวิวไว้ให้ครูนะคะ ครูอ่านประมาณ 3 วันค่ะ แต่ครูชอบอ่านนะคะ ก็เขียนเล่ามานะ ชีวิตเป็นอย่างไรอะไรอย่างนี้ เขียนมาให้ได้เยอะ ๆ นะคะ เขียนมาให้ได้เยอะ ๆ ส่วนภารกิจที่ 5 นะคะ เคยทำพัฒนาทดสอบบุคลิกภาพไหม รู้จักไหม ตัวเองเป็นคนลักษณะแบบไหน Introvert Extrovert น่ะรู้จักไหม เคยได้ยินไหม ฉันเป็นคน Introvert หรือ Extrovert รีวิวครูหน่อยนะคะ อะไรนะ ช่วยทำมาให้ครูหน่อยนะคะ เพราะเราอยู่กัน 4 เดือน ค่อนข้างนานนะคะ บางคนเขาอาจจะเป็น Introvert Introvert คือคนที่ไม่ค่อยพูดเท่าไร หรือไม่ค่อยแสดงออกเท่าไรนี่ แสดงไม่ค่อยแสดงออกเท่าไรนี่ ส่วน Extrovert ก็พูดมาก พูดเยอะ ๆ อะไรอย่างนี้ แสดงออกอะไรอย่างนี้นะคะ เข้าใจว่าพฤติกรรมเขาเป็นแบบนี้ ไม่ใช่ว่าเขาไม่ได้ชอบเรานะคะ ฉะนั้นนะคะ ช่วยทำมาให้ครูหน่อย ให้เวลาถึงวันนี้วันจันทร์ อังคาร เดี๋ยวไปตรวจวันพุธนะคะ ให้เวลาถึงวันพุทธ ให้เวลาค่อนข้างเยอะนะ พุธนี้ พุธนี้ มันไม่เยอะเลย มันทำ 5 นาทีก็เสร็จ อันนี้ก็พิมพ์นี่ แป๊บเดียว 5 นาที ก็เสร็จแล้วนะคะ อันนี้ก็ทำไม่ยากนะคะ เสร็จแล้วก็ครอปมาให้ครูนะ ไอ้ภารกิจที่ 5 น่ะค่ะ ทีนี้เวลาที่จะใช้งานตัวนี้ค่ะ ให้เราก็ + ตรงนี้ค่ะ สมมติเราจะตอบภารกิจแรกให้เรากด + ตรงนี้ ให้เราพิมพ์ชื่อนะ ชื่อ รหัสนะคะ ต้องใส่ ชื่อ รหัส ด้วยนะ ครูจะได้ตรวจได้นะคะ แล้วก็ตรงนี้ก็ใส่ข้อความ ใส่ข้อความของเราไปนะคะ ตรงนี้ใส่รูปภาพนะคะ ตรงนี้ใส่รูปภาพนะคะ ก็ไปหารูปภาพมานะคะ จากนั้นก็กดเผยแพร่จากนั้นมันก็จะมาขึ้นอยู่ที่หน้าตรงนี้นะคะ โอเค เดี๋ยวส่งลิงก์ให้อีกทีนะคะ เดี๋ยวส่งลิงก์ให้ในกลุ่ม LINE นะคะ มีข้อคำถามไหมคะ ในงานชิ้นนี้ ให้ 5 คะแนนเลยนะคะ ฉะนั้น ทำให้ดี มีข้อคำถามไหม ข้อ 2 กับข้อ 3 นี่นะ ปัญหา มีปัญหาในการเรียนอะไรไหม เรื่องสุขภาพก็ได้นะคะ อกหัก อินลงอินเลิฟก็ว่าไปนะคะ เครียดในการใช้เทคโนโลยีอะไรไหม เขียนมาบอกได้ แต่ถ้าไม่มีก็ไม่เป็นอะไรนะ คนเราก็ไม่จำเป็นต้องมีนะ ไม่มีก็บอกว่าไม่มี หนูสุขภาพแข็งแรงดี หนูสบายดี ไม่ต้องเป็นห่วง อะไรก็ได้นะ ไม่ต้องไปหามีนะ ไม่มีก็ไม่ต้องมี ก็แค่ไม่มี ก็คนมันไม่มีไม่ได้เครียดอะไร ดี เรียนได้ปกติก็เขียนมา แต่บางคนเขาอาจจะมีปัญหาก็เขียนมาหาครูได้นะ ภารกิจที่ 3 ตั้งเป้าหมายในชีวิตมา 3 อย่างหน่อย ใน 4 เดือนนี้ คิดว่าจะทำอะไรให้สำเร็จ คิดว่าจะทำอะไรเราดีขึ้นนะคะ นอนเร็ว มาเช้า อะไรอย่างนี้ ตั้งเป้าหมายในชีวิตน่ะ ส่งงานครูทุกครั้ง ตั้งเป้ามหายเพื่อให้ชีวิตเราดีขึ้นหน่อย โอเค มีคำถามอีกไหม ส่งวันพุธนะ วันพุธ เที่ยงแล้วกัน เพราะว่าเดี๋ยวตอนบ่ายไปตรวจนะคะ วันพุธเที่ยงนะคะ วันพุธเที่ยง นี่ ๆ ๆ ครูส่งลิงก์ไว้ให้แล้ว นี่ค่ะ ลิงก์อยู่ข้างบนนี่ แล้วก็แคปมานี่ พอเราทำเสร็จมันจะเป็นแบบนี้ ว่าแต่ละคนเป็นอะไรนะคะ ครูจะได้ดูรู้จักบุคลิกภาพแต่ละคน ทำไมถามมันไม่ตอบ ทำไมมันพูดเยอะ นู่นนี่นั่นนะคะ โอเค เคลียร์นะ ถ้าไม่มีคำถาม หรือถ้ามีคำถามนอกรอบก็ LINE มาได้เลยนะ ไม่ต้องอาจารย์คะนะ ขอร้องนะ วันนั้นนอนไม่หลับเลยน่ะ อาจารย์คะ มันถามอะไร โอเค ถ้าไม่มีอะไร วันนี้ก็พอแค่นี้นะ ครั้งหน้ามาให้ไวกว่านี้นะ มาให้ทัน ควรมาก่อนครูนะ เป็นนักศึกษานะมันควรมาก่อนนะ จะจู้จี้กับนักศึกษาครูนิดหนึ่งนะ คุณธรรม จริยธรรม เป็นครูได้ด้วย นะคะ โอเค แล้วก็เรื่องเสียงดังก็ต้องลดลงด้วยนะห้องนี้ ครูเตือนหลายครั้งมากนะคะ โอเคค่ะ ยังไม่รู้ตัวอีกนะคะ แต่หลายครั้งมากเลยค่ะ เพราะว่าจะไปเป็นครูไงคะ มันก็ต้องเคารพสิทธิของคนอื่นด้วยนะคะ โอเค ถ้าไม่มีอะไรก็เชิญได้ ค่ะ ค่ะ ใครเป็นเป็นหัวหน้าคะ ที่คุยกับครู เราเหรอ ไม่ใช่ผู้หญิงเหรอ อ๋อ แต่ อ๋อ เราเป็นหัวหน้าใช่ไหมคะ เราหัวหน้าเราไปแจ้งชื่อกับครูในกลุ่ม LINE ให้หน่อยนะ เผื่อติดต่อ ขอบคุณค่ะ เรียบร้อยนะคะ ขอบคุณนะพี่เอ้ เรียบร้อยแล้วค่ะ ขอบคุณนะคะ 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นวัตกรรมและเทคโนโลยีเพื่อการเรียนรู้ (เช้า) 181266</dc:title>
  <dc:creator/>
  <cp:keywords/>
  <dcterms:created xsi:type="dcterms:W3CDTF">2023-12-21T04:14:48Z</dcterms:created>
  <dcterms:modified xsi:type="dcterms:W3CDTF">2023-12-21T04: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1 ธันวาคม 2566 เวลา 09.00 น.</vt:lpwstr>
  </property>
  <property fmtid="{D5CDD505-2E9C-101B-9397-08002B2CF9AE}" pid="3" name="subtitle">
    <vt:lpwstr/>
  </property>
</Properties>
</file>